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840DF" w14:textId="77777777" w:rsidR="00F13659" w:rsidRPr="004C05D1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4C05D1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VÝROČNÍ ZPRÁVA O ČINNOSTI </w:t>
      </w:r>
    </w:p>
    <w:p w14:paraId="256D7485" w14:textId="77777777" w:rsidR="00F13659" w:rsidRPr="004C05D1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 doktorském studijním programu</w:t>
      </w:r>
    </w:p>
    <w:p w14:paraId="731BCD0F" w14:textId="77777777" w:rsidR="00F13659" w:rsidRPr="004C05D1" w:rsidRDefault="006E0E08" w:rsidP="00F12F1E">
      <w:pPr>
        <w:spacing w:after="0"/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2112427552"/>
          <w:placeholder>
            <w:docPart w:val="855148DE22B048AB9F6550F7077ECCEA"/>
          </w:placeholder>
          <w:showingPlcHdr/>
          <w:comboBox>
            <w:listItem w:value="Zvolte položku."/>
            <w:listItem w:displayText="Čtenářství a mediální výchova ve vzdělávání" w:value="Čtenářství a mediální výchova ve vzdělávání"/>
            <w:listItem w:displayText="Didaktika informatiky a digitálních technologií" w:value="Didaktika informatiky a digitálních technologií"/>
            <w:listItem w:displayText="Hudební teorie a pedagogika" w:value="Hudební teorie a pedagogika"/>
            <w:listItem w:displayText="Matematická gramotnost ve vzdělávání" w:value="Matematická gramotnost ve vzdělávání"/>
            <w:listItem w:displayText="Pedagogika " w:value="Pedagogika "/>
            <w:listItem w:displayText="Speciální pedagogika " w:value="Speciální pedagogika "/>
            <w:listItem w:displayText="Výtvarná pedagogika (teorie výtvarné výchovy a tvorby)" w:value="Výtvarná pedagogika (teorie výtvarné výchovy a tvorby)"/>
          </w:comboBox>
        </w:sdtPr>
        <w:sdtEndPr/>
        <w:sdtContent>
          <w:r w:rsidR="00F13659"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0C96A1E0" w14:textId="77777777" w:rsidR="00F13659" w:rsidRPr="004C05D1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 xml:space="preserve">za akademický rok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0B0DC01A47FA49199F24E1A65C33D3D6"/>
          </w:placeholder>
          <w:showingPlcHdr/>
          <w:comboBox>
            <w:listItem w:value="Zvolte položku.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09CCD7BC" w14:textId="77777777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</w:p>
    <w:p w14:paraId="127CF41B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  <w:b/>
          <w:bCs/>
        </w:rPr>
      </w:pPr>
      <w:r w:rsidRPr="004C05D1">
        <w:rPr>
          <w:rFonts w:asciiTheme="minorHAnsi" w:hAnsiTheme="minorHAnsi" w:cstheme="minorHAnsi"/>
        </w:rPr>
        <w:t>Student:</w:t>
      </w:r>
    </w:p>
    <w:p w14:paraId="5EAD7B1C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Školitel:</w:t>
      </w:r>
    </w:p>
    <w:p w14:paraId="4058D011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Konzultant (je-li stanoven):</w:t>
      </w:r>
    </w:p>
    <w:p w14:paraId="2A32EF6C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Téma disertační práce: </w:t>
      </w:r>
    </w:p>
    <w:p w14:paraId="7F17D481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04043A3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Forma studia: </w:t>
      </w:r>
      <w:sdt>
        <w:sdtPr>
          <w:rPr>
            <w:rFonts w:asciiTheme="minorHAnsi" w:hAnsiTheme="minorHAnsi" w:cstheme="minorHAnsi"/>
          </w:rPr>
          <w:id w:val="-1271081835"/>
          <w:placeholder>
            <w:docPart w:val="A5E2F3BFBD9343568BDC95B38058DE6E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4C6F97E9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Zahájení studia (akademický rok): </w:t>
      </w:r>
      <w:sdt>
        <w:sdtPr>
          <w:rPr>
            <w:rFonts w:asciiTheme="minorHAnsi" w:hAnsiTheme="minorHAnsi" w:cstheme="minorHAnsi"/>
          </w:rPr>
          <w:id w:val="-967818661"/>
          <w:placeholder>
            <w:docPart w:val="3C9F7734AFBF4C48863093DA554B2782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70239B5C" w14:textId="77777777" w:rsidR="00F13659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Předpokládané ukončení studia (akademický rok): </w:t>
      </w:r>
      <w:sdt>
        <w:sdtPr>
          <w:rPr>
            <w:rFonts w:asciiTheme="minorHAnsi" w:hAnsiTheme="minorHAnsi" w:cstheme="minorHAnsi"/>
          </w:rPr>
          <w:id w:val="-515761030"/>
          <w:placeholder>
            <w:docPart w:val="0EA28D1EAB394B0D86BD72C4CE096A77"/>
          </w:placeholder>
          <w:showingPlcHdr/>
          <w:comboBox>
            <w:listItem w:value="Zvolte položku.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210C10D5" w14:textId="77777777" w:rsidR="00F12F1E" w:rsidRPr="004C05D1" w:rsidRDefault="00F12F1E" w:rsidP="00F12F1E">
      <w:pPr>
        <w:spacing w:after="0"/>
        <w:jc w:val="both"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F13659" w:rsidRPr="004C05D1" w14:paraId="51CC8B87" w14:textId="77777777" w:rsidTr="00C33729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6EE9152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 xml:space="preserve">PRÁCE NA DISERTAČNÍ PRÁCI </w:t>
            </w:r>
          </w:p>
          <w:p w14:paraId="6949DDB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4C05D1">
              <w:rPr>
                <w:rFonts w:asciiTheme="minorHAnsi" w:hAnsiTheme="minorHAnsi" w:cstheme="minorHAnsi"/>
                <w:i/>
              </w:rPr>
              <w:t>(podrobně popište postup činností na disertační práci v daném akad. roce)</w:t>
            </w:r>
          </w:p>
        </w:tc>
      </w:tr>
      <w:tr w:rsidR="00F13659" w:rsidRPr="004C05D1" w14:paraId="5FA487F2" w14:textId="77777777" w:rsidTr="008661AE">
        <w:trPr>
          <w:trHeight w:val="2618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119B27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5179EA3A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D1BA2B7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383E12AF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05F9300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2D972F28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1BF8E84D" w14:textId="2A9C5C8E" w:rsidR="00F13659" w:rsidRDefault="00F1365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B978808" w14:textId="76009820" w:rsidR="007A17E3" w:rsidRDefault="007A17E3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0FD90D1F" w14:textId="5EBF5CBC" w:rsidR="007A17E3" w:rsidRDefault="007A17E3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6E557009" w14:textId="547BA26E" w:rsidR="007A17E3" w:rsidRDefault="007A17E3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26134814" w14:textId="5FFC6F7A" w:rsidR="007A17E3" w:rsidRDefault="007A17E3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36F4927D" w14:textId="3AB5CCCF" w:rsidR="00A738D9" w:rsidRPr="004C05D1" w:rsidRDefault="00A738D9" w:rsidP="00F12F1E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7820D42" w14:textId="77777777" w:rsidR="00245137" w:rsidRPr="004C05D1" w:rsidRDefault="00245137" w:rsidP="0095491D">
      <w:pPr>
        <w:spacing w:after="0" w:line="240" w:lineRule="auto"/>
        <w:rPr>
          <w:rFonts w:asciiTheme="minorHAnsi" w:hAnsiTheme="minorHAnsi" w:cstheme="minorHAnsi"/>
        </w:rPr>
      </w:pPr>
    </w:p>
    <w:p w14:paraId="2D772D56" w14:textId="12E04FB2" w:rsidR="007A17E3" w:rsidRDefault="007A17E3" w:rsidP="0095491D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39"/>
        <w:gridCol w:w="1148"/>
        <w:gridCol w:w="1273"/>
        <w:gridCol w:w="881"/>
        <w:gridCol w:w="883"/>
        <w:gridCol w:w="884"/>
      </w:tblGrid>
      <w:tr w:rsidR="00594D19" w:rsidRPr="004C05D1" w14:paraId="7FFBA521" w14:textId="77777777" w:rsidTr="0054435D">
        <w:trPr>
          <w:trHeight w:val="517"/>
          <w:jc w:val="center"/>
        </w:trPr>
        <w:tc>
          <w:tcPr>
            <w:tcW w:w="92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93D4E8F" w14:textId="77777777" w:rsidR="00594D19" w:rsidRPr="004C05D1" w:rsidRDefault="00594D19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A: Povinné předměty</w:t>
            </w:r>
          </w:p>
        </w:tc>
      </w:tr>
      <w:tr w:rsidR="006C46F4" w:rsidRPr="004C05D1" w14:paraId="4FE8479B" w14:textId="77777777" w:rsidTr="00B036D6">
        <w:trPr>
          <w:trHeight w:val="360"/>
          <w:jc w:val="center"/>
        </w:trPr>
        <w:tc>
          <w:tcPr>
            <w:tcW w:w="41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AD361" w14:textId="77777777" w:rsidR="000B575D" w:rsidRPr="004C05D1" w:rsidRDefault="000B575D" w:rsidP="00C162AC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8C1BC2" w14:textId="724F0F05" w:rsidR="000B575D" w:rsidRPr="002711B4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br/>
            </w:r>
            <w:r w:rsidRPr="00F44C5E">
              <w:rPr>
                <w:rFonts w:asciiTheme="minorHAnsi" w:hAnsiTheme="minorHAnsi" w:cstheme="minorHAnsi"/>
                <w:sz w:val="14"/>
                <w:szCs w:val="14"/>
              </w:rPr>
              <w:t>(akademický rok)</w:t>
            </w:r>
          </w:p>
        </w:tc>
        <w:tc>
          <w:tcPr>
            <w:tcW w:w="12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1D47E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11B8B7" w14:textId="77777777" w:rsidR="000B575D" w:rsidRPr="002711B4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Počet kreditů</w:t>
            </w:r>
          </w:p>
        </w:tc>
      </w:tr>
      <w:tr w:rsidR="0049715B" w:rsidRPr="004C05D1" w14:paraId="7F90ECAA" w14:textId="77777777" w:rsidTr="00B036D6">
        <w:trPr>
          <w:trHeight w:val="153"/>
          <w:jc w:val="center"/>
        </w:trPr>
        <w:tc>
          <w:tcPr>
            <w:tcW w:w="41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FDA34" w14:textId="77777777" w:rsidR="000B575D" w:rsidRPr="004C05D1" w:rsidRDefault="000B575D" w:rsidP="00C162AC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32CF04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3C82ED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7799F6" w14:textId="77777777" w:rsidR="000B575D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n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avržené</w:t>
            </w:r>
          </w:p>
          <w:p w14:paraId="0F5A405F" w14:textId="77777777" w:rsidR="000B575D" w:rsidRPr="002711B4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student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64335D" w14:textId="77777777" w:rsidR="000B575D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řidělené</w:t>
            </w:r>
          </w:p>
          <w:p w14:paraId="631328C3" w14:textId="77777777" w:rsidR="000B575D" w:rsidRPr="002711B4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školitel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0FA098" w14:textId="77777777" w:rsidR="000B575D" w:rsidRPr="002711B4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schválené (OR)</w:t>
            </w:r>
          </w:p>
        </w:tc>
      </w:tr>
      <w:tr w:rsidR="0049715B" w:rsidRPr="004C05D1" w14:paraId="5AA2A050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422ED" w14:textId="13103251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D0F6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958BE" w14:textId="223B72A1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E2FAB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60E7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5716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9715B" w:rsidRPr="004C05D1" w14:paraId="49B89140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CF52E" w14:textId="588668E2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6B091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06FC3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C5172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78CD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2A04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9715B" w:rsidRPr="004C05D1" w14:paraId="0615498D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92E20" w14:textId="77777777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B4E5B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9AC89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CD572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2970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3A247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9715B" w:rsidRPr="004C05D1" w14:paraId="1D2585BA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34BD5" w14:textId="77777777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319F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99BB9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7BE88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3555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BD41F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9715B" w:rsidRPr="004C05D1" w14:paraId="4B9D98D9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7E997" w14:textId="77777777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92876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1234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13ED7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491CE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A3B31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9715B" w:rsidRPr="004C05D1" w14:paraId="41D7E763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D9E33" w14:textId="77777777" w:rsidR="000B575D" w:rsidRPr="00B41235" w:rsidRDefault="000B575D" w:rsidP="0068252D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AF932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6D7F1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71E27" w14:textId="628F673E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CA3B2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0C239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36D6" w:rsidRPr="004C05D1" w14:paraId="07EEBA95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4A346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873E6" w14:textId="073A4C5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2EC43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E988B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36D6" w:rsidRPr="004C05D1" w14:paraId="5C99F5C6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88E71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D6B3E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81127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6C0A9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36D6" w:rsidRPr="004C05D1" w14:paraId="10BF8E0C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6A75D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F6CFA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4BCFE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30DA6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36D6" w:rsidRPr="004C05D1" w14:paraId="26B68DAC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915B0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1C4AD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DC1D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33861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036D6" w:rsidRPr="004C05D1" w14:paraId="3F6F7538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5CE4F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89D7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CA81E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A446A" w14:textId="77777777" w:rsidR="000B575D" w:rsidRPr="00B41235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45803030" w14:textId="77777777" w:rsidTr="00B036D6">
        <w:trPr>
          <w:trHeight w:val="308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F0AF99" w14:textId="77777777" w:rsidR="000B575D" w:rsidRPr="004C05D1" w:rsidRDefault="000B575D" w:rsidP="00C162AC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8D5AA5" w14:textId="77777777" w:rsidR="000B575D" w:rsidRPr="004C05D1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DB5285" w14:textId="77777777" w:rsidR="000B575D" w:rsidRPr="004C05D1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F9856A" w14:textId="77777777" w:rsidR="000B575D" w:rsidRPr="004C05D1" w:rsidRDefault="000B575D" w:rsidP="00B4123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B575D" w:rsidRPr="004C05D1" w14:paraId="718713E9" w14:textId="77777777" w:rsidTr="0054435D">
        <w:trPr>
          <w:trHeight w:val="517"/>
          <w:jc w:val="center"/>
        </w:trPr>
        <w:tc>
          <w:tcPr>
            <w:tcW w:w="92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1C584DE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lastRenderedPageBreak/>
              <w:t>SKUPINA B: Povinně volitelné předměty</w:t>
            </w:r>
          </w:p>
        </w:tc>
      </w:tr>
      <w:tr w:rsidR="000B575D" w:rsidRPr="004C05D1" w14:paraId="59D5263A" w14:textId="77777777" w:rsidTr="00B036D6">
        <w:trPr>
          <w:trHeight w:val="231"/>
          <w:jc w:val="center"/>
        </w:trPr>
        <w:tc>
          <w:tcPr>
            <w:tcW w:w="41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13B49F" w14:textId="77777777" w:rsidR="000B575D" w:rsidRPr="004C05D1" w:rsidRDefault="000B575D" w:rsidP="00C162AC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53605" w14:textId="0E162E6D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br/>
            </w:r>
            <w:r w:rsidRPr="00F44C5E">
              <w:rPr>
                <w:rFonts w:asciiTheme="minorHAnsi" w:hAnsiTheme="minorHAnsi" w:cstheme="minorHAnsi"/>
                <w:sz w:val="14"/>
                <w:szCs w:val="14"/>
              </w:rPr>
              <w:t>(akademický rok)</w:t>
            </w:r>
          </w:p>
        </w:tc>
        <w:tc>
          <w:tcPr>
            <w:tcW w:w="12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F613C3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6117A6" w14:textId="2D18CEDE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Počet kreditů</w:t>
            </w:r>
          </w:p>
        </w:tc>
      </w:tr>
      <w:tr w:rsidR="000B575D" w:rsidRPr="004C05D1" w14:paraId="511FAD49" w14:textId="77777777" w:rsidTr="00B036D6">
        <w:trPr>
          <w:trHeight w:val="231"/>
          <w:jc w:val="center"/>
        </w:trPr>
        <w:tc>
          <w:tcPr>
            <w:tcW w:w="41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18CC20" w14:textId="77777777" w:rsidR="000B575D" w:rsidRPr="004C05D1" w:rsidRDefault="000B575D" w:rsidP="00C162AC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5BD40D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E2A3D4" w14:textId="7777777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632952" w14:textId="77777777" w:rsidR="000B575D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n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avržené</w:t>
            </w:r>
          </w:p>
          <w:p w14:paraId="5F5E74FA" w14:textId="6C353AC1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student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1BE3A4" w14:textId="77777777" w:rsidR="000B575D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řidělené</w:t>
            </w:r>
          </w:p>
          <w:p w14:paraId="45BA7209" w14:textId="35F8E937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školitel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B3E331" w14:textId="2917A645" w:rsidR="000B575D" w:rsidRPr="004C05D1" w:rsidRDefault="000B575D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schválené (OR)</w:t>
            </w:r>
          </w:p>
        </w:tc>
      </w:tr>
      <w:tr w:rsidR="00393C9D" w:rsidRPr="004C05D1" w14:paraId="42614AED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60A0" w14:textId="77777777" w:rsidR="00393C9D" w:rsidRPr="00393C9D" w:rsidRDefault="00393C9D" w:rsidP="00CD37C5">
            <w:pPr>
              <w:pStyle w:val="Nadpis2"/>
              <w:numPr>
                <w:ilvl w:val="0"/>
                <w:numId w:val="5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FC6FE" w14:textId="77777777" w:rsidR="00393C9D" w:rsidRPr="00393C9D" w:rsidRDefault="00393C9D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B8E" w14:textId="77777777" w:rsidR="00393C9D" w:rsidRPr="00393C9D" w:rsidRDefault="00393C9D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8F63" w14:textId="77777777" w:rsidR="00393C9D" w:rsidRPr="00393C9D" w:rsidRDefault="00393C9D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D91CC" w14:textId="77777777" w:rsidR="00393C9D" w:rsidRPr="00393C9D" w:rsidRDefault="00393C9D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C4509" w14:textId="48418CD4" w:rsidR="00393C9D" w:rsidRPr="00393C9D" w:rsidRDefault="00393C9D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62CE5B69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44C14" w14:textId="77777777" w:rsidR="006C46F4" w:rsidRPr="00393C9D" w:rsidRDefault="006C46F4" w:rsidP="00CD37C5">
            <w:pPr>
              <w:pStyle w:val="Nadpis2"/>
              <w:numPr>
                <w:ilvl w:val="0"/>
                <w:numId w:val="5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56E8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F299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2149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A9D7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0BC24" w14:textId="203E900E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46AB60E7" w14:textId="77777777" w:rsidTr="00B036D6">
        <w:trPr>
          <w:trHeight w:val="279"/>
          <w:jc w:val="center"/>
        </w:trPr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BD0A" w14:textId="77777777" w:rsidR="006C46F4" w:rsidRPr="00393C9D" w:rsidRDefault="006C46F4" w:rsidP="00CD37C5">
            <w:pPr>
              <w:pStyle w:val="Nadpis2"/>
              <w:numPr>
                <w:ilvl w:val="0"/>
                <w:numId w:val="5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1EB2C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7B5D9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6EC36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0BA32" w14:textId="77777777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2EE2" w14:textId="792A3B6E" w:rsidR="006C46F4" w:rsidRPr="00393C9D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512F2606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15EBA" w14:textId="77777777" w:rsidR="006C46F4" w:rsidRPr="004C05D1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B8A5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D614A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D31F" w14:textId="1772E436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5DFEF9E7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2A540" w14:textId="77777777" w:rsidR="006C46F4" w:rsidRPr="004C05D1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DB842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2960B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A3F65" w14:textId="564BA3F4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70D020A1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6088F" w14:textId="77777777" w:rsidR="006C46F4" w:rsidRPr="004C05D1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6FB73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9284C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102B" w14:textId="3CBFAB2F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2D8872D8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0A69D" w14:textId="77777777" w:rsidR="006C46F4" w:rsidRPr="004C05D1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D5CBC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B8D7D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4C50E" w14:textId="064A10A6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7A17E3" w14:paraId="49488900" w14:textId="77777777" w:rsidTr="00B036D6">
        <w:trPr>
          <w:trHeight w:val="107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8A41" w14:textId="77777777" w:rsidR="006C46F4" w:rsidRPr="007A17E3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F994A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6726" w14:textId="77777777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6CBE3" w14:textId="636E18F0" w:rsidR="006C46F4" w:rsidRPr="004A42AF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C46F4" w:rsidRPr="004C05D1" w14:paraId="50FE572C" w14:textId="77777777" w:rsidTr="00B036D6">
        <w:trPr>
          <w:trHeight w:val="308"/>
          <w:jc w:val="center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BC8E0D" w14:textId="77777777" w:rsidR="006C46F4" w:rsidRPr="004C05D1" w:rsidRDefault="006C46F4" w:rsidP="00C162AC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B8360" w14:textId="77777777" w:rsidR="006C46F4" w:rsidRPr="004C05D1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EBC841" w14:textId="77777777" w:rsidR="006C46F4" w:rsidRPr="004C05D1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A28CC0" w14:textId="1AF71C0B" w:rsidR="006C46F4" w:rsidRPr="004C05D1" w:rsidRDefault="006C46F4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5C45D54" w14:textId="77777777" w:rsidR="00594D19" w:rsidRPr="004C05D1" w:rsidRDefault="00594D19" w:rsidP="0095491D">
      <w:pPr>
        <w:spacing w:after="0" w:line="240" w:lineRule="auto"/>
        <w:rPr>
          <w:rFonts w:asciiTheme="minorHAnsi" w:hAnsiTheme="minorHAnsi" w:cstheme="minorHAnsi"/>
        </w:rPr>
      </w:pPr>
    </w:p>
    <w:p w14:paraId="05C8A417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40"/>
        <w:gridCol w:w="1148"/>
        <w:gridCol w:w="1273"/>
        <w:gridCol w:w="882"/>
        <w:gridCol w:w="882"/>
        <w:gridCol w:w="884"/>
      </w:tblGrid>
      <w:tr w:rsidR="00F13659" w:rsidRPr="004C05D1" w14:paraId="241D0556" w14:textId="77777777" w:rsidTr="00C33729">
        <w:trPr>
          <w:trHeight w:val="517"/>
          <w:jc w:val="center"/>
        </w:trPr>
        <w:tc>
          <w:tcPr>
            <w:tcW w:w="92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D4BCAE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S: Stáž v zahraničí, pedagogická činnost a ostatní odborné aktivity</w:t>
            </w:r>
          </w:p>
          <w:p w14:paraId="5FB45490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4C05D1">
              <w:rPr>
                <w:rFonts w:asciiTheme="minorHAnsi" w:hAnsiTheme="minorHAnsi" w:cstheme="minorHAnsi"/>
                <w:i/>
              </w:rPr>
              <w:t xml:space="preserve">(u pedagogické činnosti uvést zkratky a názvy předmětů a míru zapojení, musí být navedeno v IS STAG na jméno studenta; ostatní odborné aktivity detailně popsat, příp. přiložit doklad </w:t>
            </w:r>
            <w:r>
              <w:rPr>
                <w:rFonts w:asciiTheme="minorHAnsi" w:hAnsiTheme="minorHAnsi" w:cstheme="minorHAnsi"/>
                <w:i/>
              </w:rPr>
              <w:br/>
            </w:r>
            <w:r w:rsidRPr="004C05D1">
              <w:rPr>
                <w:rFonts w:asciiTheme="minorHAnsi" w:hAnsiTheme="minorHAnsi" w:cstheme="minorHAnsi"/>
                <w:i/>
              </w:rPr>
              <w:t xml:space="preserve">o plnění; u zahraničního pobytu uvést místo pobytu včetně instituce, délku či období </w:t>
            </w:r>
            <w:r>
              <w:rPr>
                <w:rFonts w:asciiTheme="minorHAnsi" w:hAnsiTheme="minorHAnsi" w:cstheme="minorHAnsi"/>
                <w:i/>
              </w:rPr>
              <w:t>pobytu /uvedení od–do/</w:t>
            </w:r>
            <w:r w:rsidRPr="004C05D1">
              <w:rPr>
                <w:rFonts w:asciiTheme="minorHAnsi" w:hAnsiTheme="minorHAnsi" w:cstheme="minorHAnsi"/>
                <w:i/>
              </w:rPr>
              <w:t>, náplň pobytu, finanční zdroj)</w:t>
            </w:r>
          </w:p>
        </w:tc>
      </w:tr>
      <w:tr w:rsidR="001D470B" w:rsidRPr="004C05D1" w14:paraId="2136FFFF" w14:textId="77777777" w:rsidTr="0068252D">
        <w:trPr>
          <w:trHeight w:val="231"/>
          <w:jc w:val="center"/>
        </w:trPr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272BC" w14:textId="77777777" w:rsidR="001D470B" w:rsidRPr="004C05D1" w:rsidRDefault="001D470B" w:rsidP="001D470B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61A245" w14:textId="586CB454" w:rsidR="001D470B" w:rsidRPr="004C05D1" w:rsidRDefault="001D470B" w:rsidP="001D470B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  <w:r w:rsidR="00F44C5E">
              <w:rPr>
                <w:rFonts w:asciiTheme="minorHAnsi" w:hAnsiTheme="minorHAnsi" w:cstheme="minorHAnsi"/>
                <w:b/>
                <w:sz w:val="18"/>
                <w:szCs w:val="18"/>
              </w:rPr>
              <w:br/>
            </w:r>
            <w:r w:rsidR="00F44C5E" w:rsidRPr="00F44C5E">
              <w:rPr>
                <w:rFonts w:asciiTheme="minorHAnsi" w:hAnsiTheme="minorHAnsi" w:cstheme="minorHAnsi"/>
                <w:sz w:val="14"/>
                <w:szCs w:val="14"/>
              </w:rPr>
              <w:t>(akademický rok)</w:t>
            </w:r>
          </w:p>
        </w:tc>
        <w:tc>
          <w:tcPr>
            <w:tcW w:w="12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9B1000" w14:textId="77777777" w:rsidR="001D470B" w:rsidRPr="004C05D1" w:rsidRDefault="001D470B" w:rsidP="001D470B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98599" w14:textId="1AF4B70C" w:rsidR="001D470B" w:rsidRPr="004C05D1" w:rsidRDefault="001D470B" w:rsidP="00594D19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kreditů</w:t>
            </w: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D470B" w:rsidRPr="004C05D1" w14:paraId="13D60DE0" w14:textId="77777777" w:rsidTr="0068252D">
        <w:trPr>
          <w:trHeight w:val="231"/>
          <w:jc w:val="center"/>
        </w:trPr>
        <w:tc>
          <w:tcPr>
            <w:tcW w:w="4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9F1437" w14:textId="77777777" w:rsidR="001D470B" w:rsidRPr="004C05D1" w:rsidRDefault="001D470B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D7761F" w14:textId="77777777" w:rsidR="001D470B" w:rsidRPr="004C05D1" w:rsidRDefault="001D470B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DB4B91" w14:textId="77777777" w:rsidR="001D470B" w:rsidRPr="004C05D1" w:rsidRDefault="001D470B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CCA31" w14:textId="77777777" w:rsidR="001D470B" w:rsidRDefault="001D470B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n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avržené</w:t>
            </w:r>
          </w:p>
          <w:p w14:paraId="791D9AC9" w14:textId="6E05A94B" w:rsidR="001D470B" w:rsidRPr="004C05D1" w:rsidRDefault="001D470B" w:rsidP="001D470B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student)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3C86DF" w14:textId="77777777" w:rsidR="001D470B" w:rsidRDefault="001D470B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řidělené</w:t>
            </w:r>
          </w:p>
          <w:p w14:paraId="7FC81198" w14:textId="2F0F171E" w:rsidR="001D470B" w:rsidRPr="004C05D1" w:rsidRDefault="001D470B" w:rsidP="001D470B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školitel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EDE62" w14:textId="70F6A845" w:rsidR="001D470B" w:rsidRPr="004C05D1" w:rsidRDefault="001D470B" w:rsidP="001D470B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schválené (OR)</w:t>
            </w:r>
          </w:p>
        </w:tc>
      </w:tr>
      <w:tr w:rsidR="00F13659" w:rsidRPr="004C05D1" w14:paraId="7E079D50" w14:textId="77777777" w:rsidTr="00634177">
        <w:trPr>
          <w:trHeight w:val="279"/>
          <w:jc w:val="center"/>
        </w:trPr>
        <w:tc>
          <w:tcPr>
            <w:tcW w:w="92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7A311" w14:textId="77777777" w:rsidR="00F13659" w:rsidRPr="0095491D" w:rsidRDefault="00F13659" w:rsidP="00F12F1E">
            <w:pPr>
              <w:spacing w:after="0"/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7A17E3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Pedagogická činnost</w:t>
            </w:r>
          </w:p>
        </w:tc>
      </w:tr>
      <w:tr w:rsidR="00F44C5E" w:rsidRPr="004C05D1" w14:paraId="06A0EDBE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AF39D" w14:textId="5E641515" w:rsidR="00F44C5E" w:rsidRPr="0068252D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70BA" w14:textId="6DB086A3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16D3B" w14:textId="0706E6DB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19483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B1E9D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84C39" w14:textId="4D427F7C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2BB78CF8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D4CFD" w14:textId="77777777" w:rsidR="00F44C5E" w:rsidRPr="0068252D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843D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0FB72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47967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2551D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AEB74" w14:textId="617EA749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5B0DE3DF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D90A" w14:textId="77777777" w:rsidR="00F44C5E" w:rsidRPr="0068252D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E3165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9C496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C529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B7044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7809D" w14:textId="2D2F4D28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629418A3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BBDE0" w14:textId="77777777" w:rsidR="00F44C5E" w:rsidRPr="0068252D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085F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E2816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AD656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D771C" w14:textId="77777777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4AC56" w14:textId="0B67FCD3" w:rsidR="00F44C5E" w:rsidRPr="0068252D" w:rsidRDefault="00F44C5E" w:rsidP="0068252D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13659" w:rsidRPr="004C05D1" w14:paraId="24EBC4B5" w14:textId="77777777" w:rsidTr="00634177">
        <w:trPr>
          <w:trHeight w:val="279"/>
          <w:jc w:val="center"/>
        </w:trPr>
        <w:tc>
          <w:tcPr>
            <w:tcW w:w="92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2044C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7A17E3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Ostatní odborné aktivity</w:t>
            </w:r>
          </w:p>
        </w:tc>
      </w:tr>
      <w:tr w:rsidR="00F44C5E" w:rsidRPr="004C05D1" w14:paraId="1FB2DB6D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1937" w14:textId="77777777" w:rsidR="00F44C5E" w:rsidRPr="004A42AF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21512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0EF6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9D25B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7A062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DA86A" w14:textId="781DA041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2D346DF4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8B43F" w14:textId="77777777" w:rsidR="00F44C5E" w:rsidRPr="004A42AF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7B1F3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81AF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9C3E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DDA55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5D835" w14:textId="5CB6BAA8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15720814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AF77E" w14:textId="77777777" w:rsidR="00F44C5E" w:rsidRPr="004A42AF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56C0C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EE8F1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287E6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84C9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B4490" w14:textId="69AB6445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44C5E" w:rsidRPr="004C05D1" w14:paraId="3B9943AB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CB0D8" w14:textId="77777777" w:rsidR="00F44C5E" w:rsidRPr="004A42AF" w:rsidRDefault="00F44C5E" w:rsidP="00CD37C5">
            <w:pPr>
              <w:pStyle w:val="Nadpis2"/>
              <w:spacing w:before="0" w:line="276" w:lineRule="auto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9368B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E57CC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ABCC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2AC5D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1D21" w14:textId="22A9C693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F13659" w:rsidRPr="004C05D1" w14:paraId="1E07F25E" w14:textId="77777777" w:rsidTr="00634177">
        <w:trPr>
          <w:trHeight w:val="279"/>
          <w:jc w:val="center"/>
        </w:trPr>
        <w:tc>
          <w:tcPr>
            <w:tcW w:w="92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5D84F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  <w:szCs w:val="24"/>
              </w:rPr>
            </w:pPr>
            <w:r w:rsidRPr="004C05D1">
              <w:rPr>
                <w:rFonts w:asciiTheme="minorHAnsi" w:hAnsiTheme="minorHAnsi" w:cstheme="minorHAnsi"/>
                <w:b/>
                <w:bCs/>
                <w:iCs/>
                <w:szCs w:val="24"/>
              </w:rPr>
              <w:t xml:space="preserve">Zahraniční vědecko-výzkumná stáž </w:t>
            </w:r>
          </w:p>
        </w:tc>
      </w:tr>
      <w:tr w:rsidR="00F44C5E" w:rsidRPr="004C05D1" w14:paraId="3C300DA8" w14:textId="77777777" w:rsidTr="0068252D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C550" w14:textId="77777777" w:rsidR="00F44C5E" w:rsidRPr="004A42AF" w:rsidRDefault="00F44C5E" w:rsidP="0068252D">
            <w:pPr>
              <w:pStyle w:val="Nadpis2"/>
              <w:spacing w:before="0"/>
              <w:ind w:left="142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4B47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BCBFE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28DA9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134B4" w14:textId="77777777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DAA03" w14:textId="2A93DEAE" w:rsidR="00F44C5E" w:rsidRPr="004A42AF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4CE022CD" w14:textId="77777777" w:rsidTr="0068252D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8B455" w14:textId="77777777" w:rsidR="00F44C5E" w:rsidRPr="004C05D1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6FB3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0F4C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AF39A" w14:textId="5306CD9A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55EB1ADC" w14:textId="77777777" w:rsidTr="0068252D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3F3BB" w14:textId="77777777" w:rsidR="00F44C5E" w:rsidRPr="004C05D1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D7877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33577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A1DEF" w14:textId="24935981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0D945ACF" w14:textId="77777777" w:rsidTr="0068252D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5D3D" w14:textId="77777777" w:rsidR="00F44C5E" w:rsidRPr="004C05D1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E769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0596B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B58B" w14:textId="43AAAF96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5542C0B9" w14:textId="77777777" w:rsidTr="0068252D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C6B5A" w14:textId="77777777" w:rsidR="00F44C5E" w:rsidRPr="004C05D1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C6413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F97C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F1F5B" w14:textId="360D17F2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66B5DC62" w14:textId="77777777" w:rsidTr="0068252D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4788" w14:textId="77B259D8" w:rsidR="00F44C5E" w:rsidRPr="007A17E3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76A0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792F1" w14:textId="77777777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D11EF" w14:textId="6B5186FD" w:rsidR="00F44C5E" w:rsidRPr="00CD37C5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44C5E" w:rsidRPr="004C05D1" w14:paraId="3D401D53" w14:textId="77777777" w:rsidTr="0068252D">
        <w:trPr>
          <w:trHeight w:val="308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84ACD" w14:textId="77777777" w:rsidR="00F44C5E" w:rsidRPr="004C05D1" w:rsidRDefault="00F44C5E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248551" w14:textId="77777777" w:rsidR="00F44C5E" w:rsidRPr="004C05D1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1B45CD" w14:textId="77777777" w:rsidR="00F44C5E" w:rsidRPr="004C05D1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8A9341" w14:textId="6441AA06" w:rsidR="00F44C5E" w:rsidRPr="004C05D1" w:rsidRDefault="00F44C5E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FB1C49B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p w14:paraId="36581643" w14:textId="77777777" w:rsidR="00AB2518" w:rsidRPr="0095491D" w:rsidRDefault="00AB2518" w:rsidP="0095491D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40"/>
        <w:gridCol w:w="1148"/>
        <w:gridCol w:w="1273"/>
        <w:gridCol w:w="882"/>
        <w:gridCol w:w="882"/>
        <w:gridCol w:w="884"/>
      </w:tblGrid>
      <w:tr w:rsidR="00F13659" w:rsidRPr="004C05D1" w14:paraId="17119EFF" w14:textId="77777777" w:rsidTr="00634177">
        <w:trPr>
          <w:cantSplit/>
          <w:trHeight w:val="517"/>
          <w:jc w:val="center"/>
        </w:trPr>
        <w:tc>
          <w:tcPr>
            <w:tcW w:w="92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447357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V: Vědecká, publikační a tvůrčí činnost</w:t>
            </w:r>
          </w:p>
          <w:p w14:paraId="3ADBA33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/>
              </w:rPr>
              <w:t xml:space="preserve">(je třeba dodržet požadované standardy na vyplnění – viz Vzor vypracované výroční zprávy </w:t>
            </w:r>
            <w:r>
              <w:rPr>
                <w:rFonts w:asciiTheme="minorHAnsi" w:hAnsiTheme="minorHAnsi" w:cstheme="minorHAnsi"/>
                <w:i/>
              </w:rPr>
              <w:br/>
            </w:r>
            <w:r w:rsidRPr="004C05D1">
              <w:rPr>
                <w:rFonts w:asciiTheme="minorHAnsi" w:hAnsiTheme="minorHAnsi" w:cstheme="minorHAnsi"/>
                <w:i/>
              </w:rPr>
              <w:t>na webu fakulty)</w:t>
            </w:r>
          </w:p>
        </w:tc>
      </w:tr>
      <w:tr w:rsidR="00634177" w:rsidRPr="004C05D1" w14:paraId="5C33366D" w14:textId="77777777" w:rsidTr="00BD2CE9">
        <w:trPr>
          <w:cantSplit/>
          <w:trHeight w:val="347"/>
          <w:jc w:val="center"/>
        </w:trPr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D5596" w14:textId="77777777" w:rsidR="00634177" w:rsidRPr="004C05D1" w:rsidRDefault="00634177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Výstupy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250EA9" w14:textId="1DCDC6C1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br/>
            </w:r>
            <w:r w:rsidRPr="00F44C5E">
              <w:rPr>
                <w:rFonts w:asciiTheme="minorHAnsi" w:hAnsiTheme="minorHAnsi" w:cstheme="minorHAnsi"/>
                <w:sz w:val="14"/>
                <w:szCs w:val="14"/>
              </w:rPr>
              <w:t>(akademický rok)</w:t>
            </w:r>
          </w:p>
        </w:tc>
        <w:tc>
          <w:tcPr>
            <w:tcW w:w="12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B052F9" w14:textId="33FF1B7E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638006" w14:textId="2D3F94B1" w:rsidR="00634177" w:rsidRPr="004C05D1" w:rsidRDefault="00634177" w:rsidP="00BD2CE9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kreditů</w:t>
            </w: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634177" w:rsidRPr="004C05D1" w14:paraId="322A697C" w14:textId="77777777" w:rsidTr="00BD2CE9">
        <w:trPr>
          <w:cantSplit/>
          <w:trHeight w:val="346"/>
          <w:jc w:val="center"/>
        </w:trPr>
        <w:tc>
          <w:tcPr>
            <w:tcW w:w="4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E1CFD" w14:textId="77777777" w:rsidR="00634177" w:rsidRPr="004C05D1" w:rsidRDefault="00634177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DADDB1" w14:textId="77777777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77A997" w14:textId="77777777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C0B78C" w14:textId="77777777" w:rsidR="00634177" w:rsidRDefault="00634177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n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avržené</w:t>
            </w:r>
          </w:p>
          <w:p w14:paraId="06CD9882" w14:textId="1C4E2E82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student)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5AF0FD" w14:textId="77777777" w:rsidR="00634177" w:rsidRDefault="00634177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řidělené</w:t>
            </w:r>
          </w:p>
          <w:p w14:paraId="18606668" w14:textId="01DC09DB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školitel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B1DAFA" w14:textId="7172D845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schválené (OR)</w:t>
            </w:r>
          </w:p>
        </w:tc>
      </w:tr>
      <w:tr w:rsidR="00634177" w:rsidRPr="004C05D1" w14:paraId="7116719B" w14:textId="77777777" w:rsidTr="00BD2CE9">
        <w:trPr>
          <w:cantSplit/>
          <w:trHeight w:val="327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E20B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B8FCB" w14:textId="77777777" w:rsidR="00634177" w:rsidRPr="001A2FAA" w:rsidRDefault="00634177" w:rsidP="001A2FAA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849BF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47017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215B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E68D" w14:textId="720C7F16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5305324E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44F8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F82BD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395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7A09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662DF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EBC29" w14:textId="3B21F4FE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663A0FAB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7CA23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452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2E777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8DF87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11F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B066" w14:textId="5FF49D71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7A786207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8126C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7AA6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0095A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4B92E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1040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B1CA" w14:textId="19547C64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349B80F2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5A9F7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59A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A04F3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D485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111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CE1B3" w14:textId="46636C44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20E87EB7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E937D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F880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63B63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AB11C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677A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12C98" w14:textId="0184CFF6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2D7966A8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1EE80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76AEE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22C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20D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ABD1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8D894" w14:textId="7EFC911A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19E1E3A9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3FA0C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C6EFC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A7E1B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51152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6356D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4B35D" w14:textId="0AC03A9B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6AD5FB70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77AF4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8ABB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E239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68995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8C1D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5B10D" w14:textId="7A7C6834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3FA25A64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BEEFA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A6E5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E49E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48F2C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5752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EAEE" w14:textId="2242AC9C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3CB3AF1E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2956E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B746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D6C4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1362F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549C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FF054" w14:textId="72174E3C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48F5B9D2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DB41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51FC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12D52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1D9BA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A75D6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491AF" w14:textId="12C1BECF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3111EF5F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67F90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87BB9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3BD4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923D0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B224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02C3" w14:textId="4741662A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279EEA83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8E528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BFA9D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A0CA9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8D85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89C0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8F01" w14:textId="2D6A472A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791EFAFF" w14:textId="77777777" w:rsidTr="00BD2CE9">
        <w:trPr>
          <w:cantSplit/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77291" w14:textId="77777777" w:rsidR="00634177" w:rsidRPr="001A2FAA" w:rsidRDefault="00634177" w:rsidP="001A2FAA">
            <w:pPr>
              <w:pStyle w:val="Nadpis2"/>
              <w:numPr>
                <w:ilvl w:val="0"/>
                <w:numId w:val="8"/>
              </w:numPr>
              <w:spacing w:before="0" w:line="276" w:lineRule="auto"/>
              <w:ind w:left="482" w:hanging="357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E962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04419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5C027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8544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13159" w14:textId="534DF03A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45345773" w14:textId="77777777" w:rsidTr="00BD2CE9">
        <w:trPr>
          <w:cantSplit/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FF668" w14:textId="77777777" w:rsidR="00634177" w:rsidRPr="004C05D1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4275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5AD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CD1AB" w14:textId="0418484C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5AB0946E" w14:textId="77777777" w:rsidTr="00BD2CE9">
        <w:trPr>
          <w:cantSplit/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BB7D0" w14:textId="77777777" w:rsidR="00634177" w:rsidRPr="004C05D1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EBDF3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9C8C7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62A8" w14:textId="2D9D9BCC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019F964D" w14:textId="77777777" w:rsidTr="00BD2CE9">
        <w:trPr>
          <w:cantSplit/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3227" w14:textId="77777777" w:rsidR="00634177" w:rsidRPr="004C05D1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5E9B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85B91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FD51D" w14:textId="1B6A99AE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022E5FDA" w14:textId="77777777" w:rsidTr="00BD2CE9">
        <w:trPr>
          <w:cantSplit/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B680" w14:textId="77777777" w:rsidR="00634177" w:rsidRPr="004C05D1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C3C7E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9FF8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44FD" w14:textId="4F2509F8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443D3EA6" w14:textId="77777777" w:rsidTr="00BD2CE9">
        <w:trPr>
          <w:cantSplit/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18E8" w14:textId="70BA9C54" w:rsidR="00634177" w:rsidRPr="007A17E3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62C43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CE75F" w14:textId="77777777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B2B69" w14:textId="759B1BCB" w:rsidR="00634177" w:rsidRPr="001A2FAA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34177" w:rsidRPr="004C05D1" w14:paraId="45CBB8AC" w14:textId="77777777" w:rsidTr="00BD2CE9">
        <w:trPr>
          <w:cantSplit/>
          <w:trHeight w:val="308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1FDBAD" w14:textId="77777777" w:rsidR="00634177" w:rsidRPr="004C05D1" w:rsidRDefault="00634177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1759D" w14:textId="77777777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29BF41" w14:textId="77777777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B5F82" w14:textId="3FE3C8F7" w:rsidR="00634177" w:rsidRPr="004C05D1" w:rsidRDefault="00634177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3786C09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p w14:paraId="2DD56F09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40"/>
        <w:gridCol w:w="1148"/>
        <w:gridCol w:w="1273"/>
        <w:gridCol w:w="880"/>
        <w:gridCol w:w="884"/>
        <w:gridCol w:w="885"/>
      </w:tblGrid>
      <w:tr w:rsidR="00F13659" w:rsidRPr="004C05D1" w14:paraId="690E0BF7" w14:textId="77777777" w:rsidTr="001A2FAA">
        <w:trPr>
          <w:trHeight w:val="517"/>
          <w:jc w:val="center"/>
        </w:trPr>
        <w:tc>
          <w:tcPr>
            <w:tcW w:w="92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01176F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Z: Státní doktorská zkouška a disertační práce</w:t>
            </w:r>
          </w:p>
        </w:tc>
      </w:tr>
      <w:tr w:rsidR="00D37901" w:rsidRPr="004C05D1" w14:paraId="7FF2B912" w14:textId="77777777" w:rsidTr="001A2FAA">
        <w:trPr>
          <w:trHeight w:val="347"/>
          <w:jc w:val="center"/>
        </w:trPr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DF6F1" w14:textId="77777777" w:rsidR="00D37901" w:rsidRPr="004C05D1" w:rsidRDefault="00D37901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2E1F05" w14:textId="4C2CB70F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br/>
            </w:r>
            <w:r w:rsidRPr="00F44C5E">
              <w:rPr>
                <w:rFonts w:asciiTheme="minorHAnsi" w:hAnsiTheme="minorHAnsi" w:cstheme="minorHAnsi"/>
                <w:sz w:val="14"/>
                <w:szCs w:val="14"/>
              </w:rPr>
              <w:t>(akademický rok)</w:t>
            </w:r>
          </w:p>
        </w:tc>
        <w:tc>
          <w:tcPr>
            <w:tcW w:w="12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68E1E7" w14:textId="08472F25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26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AAC921" w14:textId="7BEC4AF4" w:rsidR="00D37901" w:rsidRPr="004C05D1" w:rsidRDefault="00D37901" w:rsidP="001A2FAA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kreditů</w:t>
            </w:r>
          </w:p>
        </w:tc>
      </w:tr>
      <w:tr w:rsidR="00D37901" w:rsidRPr="004C05D1" w14:paraId="0173E6BC" w14:textId="77777777" w:rsidTr="001A2FAA">
        <w:trPr>
          <w:trHeight w:val="346"/>
          <w:jc w:val="center"/>
        </w:trPr>
        <w:tc>
          <w:tcPr>
            <w:tcW w:w="4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8D80A6" w14:textId="77777777" w:rsidR="00D37901" w:rsidRPr="004C05D1" w:rsidRDefault="00D37901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8D3A4B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2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022EDB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497149" w14:textId="77777777" w:rsidR="00D37901" w:rsidRDefault="00D37901" w:rsidP="00D37901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n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avržené</w:t>
            </w:r>
          </w:p>
          <w:p w14:paraId="0944F42B" w14:textId="2D8BDC28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student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9ADD1" w14:textId="77777777" w:rsidR="00D37901" w:rsidRDefault="00D37901" w:rsidP="00C162AC">
            <w:pPr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</w:t>
            </w: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řidělené</w:t>
            </w:r>
          </w:p>
          <w:p w14:paraId="3557DBC1" w14:textId="61DE091C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(školitel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CC58B4" w14:textId="1E105D60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711B4">
              <w:rPr>
                <w:rFonts w:asciiTheme="minorHAnsi" w:hAnsiTheme="minorHAnsi" w:cstheme="minorHAnsi"/>
                <w:b/>
                <w:sz w:val="16"/>
                <w:szCs w:val="16"/>
              </w:rPr>
              <w:t>schválené (OR)</w:t>
            </w:r>
          </w:p>
        </w:tc>
      </w:tr>
      <w:tr w:rsidR="004F4192" w:rsidRPr="004C05D1" w14:paraId="43467022" w14:textId="77777777" w:rsidTr="001A2FAA">
        <w:trPr>
          <w:trHeight w:val="327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2EFB0" w14:textId="77777777" w:rsidR="004F4192" w:rsidRPr="008E1051" w:rsidRDefault="004F4192" w:rsidP="00F12F1E">
            <w:pPr>
              <w:pStyle w:val="Nadpis2"/>
              <w:spacing w:before="0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  <w:r w:rsidRPr="008E1051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>Státní doktorská zkouška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80F" w14:textId="77777777" w:rsidR="004F4192" w:rsidRPr="001A2FAA" w:rsidRDefault="004F4192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07F57" w14:textId="77777777" w:rsidR="004F4192" w:rsidRPr="001A2FAA" w:rsidRDefault="004F4192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3B6DB" w14:textId="12C07BFB" w:rsidR="004F4192" w:rsidRPr="001A2FAA" w:rsidRDefault="004F4192" w:rsidP="001A2FAA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A2FAA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CB93" w14:textId="7D60FAC9" w:rsidR="004F4192" w:rsidRPr="001A2FAA" w:rsidRDefault="004F4192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A2FAA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1D1B1" w14:textId="0C81F07A" w:rsidR="004F4192" w:rsidRPr="001A2FAA" w:rsidRDefault="004F4192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A2FAA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</w:tr>
      <w:tr w:rsidR="00D37901" w:rsidRPr="004C05D1" w14:paraId="60260A17" w14:textId="77777777" w:rsidTr="001A2FAA">
        <w:trPr>
          <w:trHeight w:val="327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8AA5D" w14:textId="77777777" w:rsidR="00D37901" w:rsidRPr="008E1051" w:rsidRDefault="00D37901" w:rsidP="00F12F1E">
            <w:pPr>
              <w:pStyle w:val="Nadpis2"/>
              <w:spacing w:before="0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  <w:r w:rsidRPr="008E1051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>Obhajoba projektu disertační práce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55F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4286F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24F84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13565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E30B" w14:textId="5D83362D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0BE3CC15" w14:textId="77777777" w:rsidTr="001A2FAA">
        <w:trPr>
          <w:trHeight w:val="279"/>
          <w:jc w:val="center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E002E" w14:textId="77777777" w:rsidR="00D37901" w:rsidRPr="008E1051" w:rsidRDefault="00D37901" w:rsidP="00F12F1E">
            <w:pPr>
              <w:pStyle w:val="Nadpis2"/>
              <w:spacing w:before="0"/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</w:pPr>
            <w:r w:rsidRPr="008E1051">
              <w:rPr>
                <w:rFonts w:asciiTheme="minorHAnsi" w:hAnsiTheme="minorHAnsi" w:cstheme="minorHAnsi"/>
                <w:iCs/>
                <w:color w:val="auto"/>
                <w:sz w:val="20"/>
                <w:szCs w:val="20"/>
              </w:rPr>
              <w:t>Zpracování disertační práce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A6CC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0C1E4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FCEC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EEC56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B233D" w14:textId="232245AF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1DD8430E" w14:textId="77777777" w:rsidTr="001A2FAA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8EAD7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79E06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64784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1032" w14:textId="14F09B04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7616E4D1" w14:textId="77777777" w:rsidTr="001A2FAA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315A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31210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8CB01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F0530" w14:textId="6AEA992C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5B37B81A" w14:textId="77777777" w:rsidTr="001A2FAA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512B8" w14:textId="77777777" w:rsidR="00D37901" w:rsidRPr="007A17E3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569CA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3F21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C1328" w14:textId="72972FE5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26652838" w14:textId="77777777" w:rsidTr="001A2FAA">
        <w:trPr>
          <w:trHeight w:val="107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D2D4" w14:textId="1623EF2E" w:rsidR="00D37901" w:rsidRPr="007A17E3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B05AD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5A853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EB2FB" w14:textId="79DE45DC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1B28CCCA" w14:textId="77777777" w:rsidTr="001A2FAA">
        <w:trPr>
          <w:trHeight w:val="308"/>
          <w:jc w:val="center"/>
        </w:trPr>
        <w:tc>
          <w:tcPr>
            <w:tcW w:w="6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9E9DBB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36E6EC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5DA8E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15D211" w14:textId="29B9C13C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745298B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p w14:paraId="035769E7" w14:textId="77777777" w:rsidR="00F13659" w:rsidRPr="0095491D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61"/>
        <w:gridCol w:w="868"/>
        <w:gridCol w:w="896"/>
        <w:gridCol w:w="884"/>
      </w:tblGrid>
      <w:tr w:rsidR="00F13659" w:rsidRPr="004C05D1" w14:paraId="026CFBDD" w14:textId="77777777" w:rsidTr="00C3372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86836E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4C05D1">
              <w:rPr>
                <w:rFonts w:asciiTheme="minorHAnsi" w:hAnsiTheme="minorHAnsi" w:cstheme="minorHAnsi"/>
                <w:b/>
                <w:bCs/>
                <w:iCs/>
              </w:rPr>
              <w:t>KREDITY CELKEM</w:t>
            </w:r>
          </w:p>
        </w:tc>
      </w:tr>
      <w:tr w:rsidR="00D37901" w:rsidRPr="004C05D1" w14:paraId="5B30135D" w14:textId="77777777" w:rsidTr="001A2FAA">
        <w:trPr>
          <w:trHeight w:val="107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0C27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92889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CBCA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F6DB" w14:textId="3C7FFC91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632CC58F" w14:textId="77777777" w:rsidTr="001A2FAA">
        <w:trPr>
          <w:trHeight w:val="107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3AE86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8E31D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DC6A3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B3F6B" w14:textId="0301E849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36ECA7C0" w14:textId="77777777" w:rsidTr="001A2FAA">
        <w:trPr>
          <w:trHeight w:val="107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3E90C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5BF84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EE48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052FD" w14:textId="0AD76CCE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61C78A7D" w14:textId="77777777" w:rsidTr="001A2FAA">
        <w:trPr>
          <w:trHeight w:val="107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C43B2" w14:textId="77777777" w:rsidR="00D37901" w:rsidRPr="007A17E3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40480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D4186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DE06E" w14:textId="1D4881B0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55F9D7A7" w14:textId="77777777" w:rsidTr="001A2FAA">
        <w:trPr>
          <w:trHeight w:val="107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133B6" w14:textId="6648E139" w:rsidR="00D37901" w:rsidRPr="007A17E3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7A17E3">
              <w:rPr>
                <w:rFonts w:asciiTheme="minorHAnsi" w:hAnsiTheme="minorHAnsi" w:cstheme="minorHAnsi"/>
                <w:sz w:val="18"/>
                <w:szCs w:val="18"/>
              </w:rPr>
              <w:t>Získané kredity za další období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24835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8E9A6" w14:textId="7777777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993DA" w14:textId="79FEC617" w:rsidR="00D37901" w:rsidRPr="001A2FAA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7901" w:rsidRPr="004C05D1" w14:paraId="46C5DB68" w14:textId="77777777" w:rsidTr="001A2FAA">
        <w:trPr>
          <w:trHeight w:val="308"/>
          <w:jc w:val="center"/>
        </w:trPr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18D5E5" w14:textId="77777777" w:rsidR="00D37901" w:rsidRPr="004C05D1" w:rsidRDefault="00D37901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8BAF4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38ED92" w14:textId="77777777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D28F07" w14:textId="2A62C5BD" w:rsidR="00D37901" w:rsidRPr="004C05D1" w:rsidRDefault="00D37901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2F7EF2C8" w14:textId="77777777" w:rsidR="00F13659" w:rsidRDefault="00F13659" w:rsidP="0095491D">
      <w:pPr>
        <w:spacing w:after="0" w:line="240" w:lineRule="auto"/>
        <w:rPr>
          <w:rFonts w:asciiTheme="minorHAnsi" w:hAnsiTheme="minorHAnsi" w:cstheme="minorHAnsi"/>
        </w:rPr>
      </w:pPr>
    </w:p>
    <w:p w14:paraId="38FAD10A" w14:textId="5595E941" w:rsidR="005A3FB4" w:rsidRPr="00DA0935" w:rsidRDefault="005A3FB4" w:rsidP="005A3FB4">
      <w:pPr>
        <w:tabs>
          <w:tab w:val="left" w:pos="6096"/>
        </w:tabs>
        <w:spacing w:after="0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Místo, datum:</w:t>
      </w:r>
      <w:r>
        <w:rPr>
          <w:rFonts w:asciiTheme="minorHAnsi" w:hAnsiTheme="minorHAnsi"/>
        </w:rPr>
        <w:tab/>
        <w:t>………………………………</w:t>
      </w:r>
    </w:p>
    <w:p w14:paraId="09324D5E" w14:textId="7322455E" w:rsidR="005A3FB4" w:rsidRDefault="005A3FB4" w:rsidP="005A3FB4">
      <w:pPr>
        <w:tabs>
          <w:tab w:val="left" w:pos="6096"/>
        </w:tabs>
        <w:spacing w:after="0"/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</w:rPr>
        <w:tab/>
        <w:t xml:space="preserve">    </w:t>
      </w:r>
      <w:r w:rsidRPr="004C05D1">
        <w:rPr>
          <w:rFonts w:asciiTheme="minorHAnsi" w:hAnsiTheme="minorHAnsi" w:cstheme="minorHAnsi"/>
        </w:rPr>
        <w:t>podpis studenta</w:t>
      </w:r>
      <w:r>
        <w:rPr>
          <w:rFonts w:asciiTheme="minorHAnsi" w:hAnsiTheme="minorHAnsi"/>
          <w:b/>
          <w:sz w:val="28"/>
        </w:rPr>
        <w:br w:type="page"/>
      </w:r>
    </w:p>
    <w:p w14:paraId="0934163A" w14:textId="77777777" w:rsidR="00F13659" w:rsidRPr="005B103B" w:rsidRDefault="00F13659" w:rsidP="00F12F1E">
      <w:pPr>
        <w:pStyle w:val="Nzev"/>
        <w:jc w:val="left"/>
        <w:rPr>
          <w:rFonts w:asciiTheme="minorHAnsi" w:hAnsiTheme="minorHAnsi" w:cstheme="minorHAnsi"/>
          <w:b w:val="0"/>
          <w:sz w:val="22"/>
          <w:szCs w:val="22"/>
        </w:rPr>
      </w:pPr>
    </w:p>
    <w:p w14:paraId="2E45665E" w14:textId="3A01BED3" w:rsidR="00F13659" w:rsidRPr="00F1528B" w:rsidRDefault="00F13659" w:rsidP="00ED0A1B">
      <w:pPr>
        <w:pStyle w:val="Nzev"/>
        <w:ind w:left="284" w:hanging="284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F1528B">
        <w:rPr>
          <w:rFonts w:asciiTheme="minorHAnsi" w:hAnsiTheme="minorHAnsi" w:cstheme="minorHAnsi"/>
          <w:b w:val="0"/>
          <w:sz w:val="22"/>
          <w:szCs w:val="22"/>
        </w:rPr>
        <w:t>*</w:t>
      </w:r>
      <w:r w:rsidR="004B623B">
        <w:rPr>
          <w:rFonts w:asciiTheme="minorHAnsi" w:hAnsiTheme="minorHAnsi" w:cstheme="minorHAnsi"/>
          <w:b w:val="0"/>
          <w:sz w:val="22"/>
          <w:szCs w:val="22"/>
        </w:rPr>
        <w:tab/>
      </w:r>
      <w:r w:rsidR="00C71229" w:rsidRPr="00F1528B">
        <w:rPr>
          <w:rFonts w:asciiTheme="minorHAnsi" w:hAnsiTheme="minorHAnsi" w:cstheme="minorHAnsi"/>
          <w:b w:val="0"/>
          <w:sz w:val="22"/>
          <w:szCs w:val="22"/>
        </w:rPr>
        <w:t xml:space="preserve">Distribuce/přepočet </w:t>
      </w:r>
      <w:r w:rsidRPr="00F1528B">
        <w:rPr>
          <w:rFonts w:asciiTheme="minorHAnsi" w:hAnsiTheme="minorHAnsi" w:cstheme="minorHAnsi"/>
          <w:b w:val="0"/>
          <w:sz w:val="22"/>
          <w:szCs w:val="22"/>
        </w:rPr>
        <w:t xml:space="preserve">kreditů za </w:t>
      </w:r>
      <w:r w:rsidR="00C71229" w:rsidRPr="00F1528B">
        <w:rPr>
          <w:rFonts w:asciiTheme="minorHAnsi" w:hAnsiTheme="minorHAnsi" w:cstheme="minorHAnsi"/>
          <w:b w:val="0"/>
          <w:sz w:val="22"/>
          <w:szCs w:val="22"/>
        </w:rPr>
        <w:t xml:space="preserve">pedagogickou činnost, ostatní odborné aktivity a </w:t>
      </w:r>
      <w:r w:rsidRPr="00F1528B">
        <w:rPr>
          <w:rFonts w:asciiTheme="minorHAnsi" w:hAnsiTheme="minorHAnsi" w:cstheme="minorHAnsi"/>
          <w:b w:val="0"/>
          <w:sz w:val="22"/>
          <w:szCs w:val="22"/>
        </w:rPr>
        <w:t xml:space="preserve">publikační </w:t>
      </w:r>
      <w:r w:rsidR="00F619D1" w:rsidRPr="00F1528B">
        <w:rPr>
          <w:rFonts w:asciiTheme="minorHAnsi" w:hAnsiTheme="minorHAnsi" w:cstheme="minorHAnsi"/>
          <w:b w:val="0"/>
          <w:sz w:val="22"/>
          <w:szCs w:val="22"/>
        </w:rPr>
        <w:br/>
      </w:r>
      <w:r w:rsidRPr="00F1528B">
        <w:rPr>
          <w:rFonts w:asciiTheme="minorHAnsi" w:hAnsiTheme="minorHAnsi" w:cstheme="minorHAnsi"/>
          <w:b w:val="0"/>
          <w:sz w:val="22"/>
          <w:szCs w:val="22"/>
        </w:rPr>
        <w:t xml:space="preserve">a jinou vědecko-výzkumnou činnost se řídí </w:t>
      </w:r>
      <w:r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>Návodem na dělení kreditů v doktorských studijních programech</w:t>
      </w:r>
      <w:r w:rsidR="00C71229"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 xml:space="preserve"> (viz </w:t>
      </w:r>
      <w:r w:rsidR="00E34732"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>p</w:t>
      </w:r>
      <w:r w:rsidR="00C71229"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>říloha č. 3</w:t>
      </w:r>
      <w:r w:rsidR="00F1528B"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 xml:space="preserve"> vnitřní normy PdF-B-25/03</w:t>
      </w:r>
      <w:r w:rsidR="00F1528B">
        <w:rPr>
          <w:rFonts w:asciiTheme="minorHAnsi" w:hAnsiTheme="minorHAnsi" w:cstheme="minorHAnsi"/>
          <w:b w:val="0"/>
          <w:i/>
          <w:iCs/>
          <w:sz w:val="22"/>
          <w:szCs w:val="22"/>
        </w:rPr>
        <w:t xml:space="preserve"> Standard DSP</w:t>
      </w:r>
      <w:r w:rsidR="00C71229" w:rsidRPr="00F1528B">
        <w:rPr>
          <w:rFonts w:asciiTheme="minorHAnsi" w:hAnsiTheme="minorHAnsi" w:cstheme="minorHAnsi"/>
          <w:b w:val="0"/>
          <w:i/>
          <w:iCs/>
          <w:sz w:val="22"/>
          <w:szCs w:val="22"/>
        </w:rPr>
        <w:t>)</w:t>
      </w:r>
      <w:r w:rsidRPr="00F1528B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3774FFF0" w14:textId="77777777" w:rsidR="00C71229" w:rsidRPr="00F1528B" w:rsidRDefault="00C71229" w:rsidP="00ED0A1B">
      <w:pPr>
        <w:pStyle w:val="Nzev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0" w:name="_GoBack"/>
      <w:bookmarkEnd w:id="0"/>
    </w:p>
    <w:sectPr w:rsidR="00C71229" w:rsidRPr="00F1528B" w:rsidSect="009E05E5">
      <w:type w:val="continuous"/>
      <w:pgSz w:w="11906" w:h="16838" w:code="9"/>
      <w:pgMar w:top="1134" w:right="1134" w:bottom="993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51CC1" w14:textId="77777777" w:rsidR="000C6ECC" w:rsidRDefault="000C6ECC" w:rsidP="00C77E85">
      <w:pPr>
        <w:spacing w:after="0" w:line="240" w:lineRule="auto"/>
      </w:pPr>
      <w:r>
        <w:separator/>
      </w:r>
    </w:p>
  </w:endnote>
  <w:endnote w:type="continuationSeparator" w:id="0">
    <w:p w14:paraId="25CAD89C" w14:textId="77777777" w:rsidR="000C6ECC" w:rsidRDefault="000C6ECC" w:rsidP="00C77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5A5154" w14:textId="77777777" w:rsidR="000C6ECC" w:rsidRDefault="000C6ECC" w:rsidP="00C77E85">
      <w:pPr>
        <w:spacing w:after="0" w:line="240" w:lineRule="auto"/>
      </w:pPr>
      <w:r>
        <w:separator/>
      </w:r>
    </w:p>
  </w:footnote>
  <w:footnote w:type="continuationSeparator" w:id="0">
    <w:p w14:paraId="017746A4" w14:textId="77777777" w:rsidR="000C6ECC" w:rsidRDefault="000C6ECC" w:rsidP="00C77E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D32C3"/>
    <w:multiLevelType w:val="hybridMultilevel"/>
    <w:tmpl w:val="BA942E36"/>
    <w:lvl w:ilvl="0" w:tplc="2042D45C">
      <w:start w:val="1"/>
      <w:numFmt w:val="lowerRoman"/>
      <w:lvlText w:val="%1."/>
      <w:lvlJc w:val="right"/>
      <w:pPr>
        <w:ind w:left="2138" w:hanging="360"/>
      </w:pPr>
      <w:rPr>
        <w:color w:val="FF0000"/>
      </w:rPr>
    </w:lvl>
    <w:lvl w:ilvl="1" w:tplc="04050019" w:tentative="1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" w15:restartNumberingAfterBreak="0">
    <w:nsid w:val="09E41F09"/>
    <w:multiLevelType w:val="hybridMultilevel"/>
    <w:tmpl w:val="7DFE1A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852A429A">
      <w:start w:val="1"/>
      <w:numFmt w:val="decimal"/>
      <w:lvlText w:val="%4."/>
      <w:lvlJc w:val="left"/>
      <w:pPr>
        <w:ind w:left="3230" w:hanging="71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933DD"/>
    <w:multiLevelType w:val="hybridMultilevel"/>
    <w:tmpl w:val="384AB98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15C04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26771"/>
    <w:multiLevelType w:val="hybridMultilevel"/>
    <w:tmpl w:val="38D82FE4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AB0A3C06">
      <w:start w:val="1"/>
      <w:numFmt w:val="lowerLetter"/>
      <w:lvlText w:val="%2)"/>
      <w:lvlJc w:val="left"/>
      <w:pPr>
        <w:ind w:left="1790" w:hanging="71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16766"/>
    <w:multiLevelType w:val="hybridMultilevel"/>
    <w:tmpl w:val="4BB01B34"/>
    <w:lvl w:ilvl="0" w:tplc="4D2AD3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344F2"/>
    <w:multiLevelType w:val="hybridMultilevel"/>
    <w:tmpl w:val="ED2A04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F88CBE30">
      <w:start w:val="1"/>
      <w:numFmt w:val="lowerLetter"/>
      <w:lvlText w:val="%3)"/>
      <w:lvlJc w:val="left"/>
      <w:pPr>
        <w:ind w:left="2690" w:hanging="71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71170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D29FC"/>
    <w:multiLevelType w:val="hybridMultilevel"/>
    <w:tmpl w:val="993C269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A9BE60A6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20B2D"/>
    <w:multiLevelType w:val="hybridMultilevel"/>
    <w:tmpl w:val="033EE14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E57F0A"/>
    <w:multiLevelType w:val="hybridMultilevel"/>
    <w:tmpl w:val="005075DA"/>
    <w:lvl w:ilvl="0" w:tplc="9E2A1AC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1C1411"/>
    <w:multiLevelType w:val="hybridMultilevel"/>
    <w:tmpl w:val="94783B3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AFE452C4">
      <w:start w:val="1"/>
      <w:numFmt w:val="lowerRoman"/>
      <w:lvlText w:val="%2."/>
      <w:lvlJc w:val="left"/>
      <w:pPr>
        <w:ind w:left="1800" w:hanging="360"/>
      </w:pPr>
      <w:rPr>
        <w:rFonts w:ascii="Georgia" w:eastAsia="Times New Roman" w:hAnsi="Georgia"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6736EE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62C26"/>
    <w:multiLevelType w:val="hybridMultilevel"/>
    <w:tmpl w:val="E474F00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033BB"/>
    <w:multiLevelType w:val="hybridMultilevel"/>
    <w:tmpl w:val="928813B4"/>
    <w:lvl w:ilvl="0" w:tplc="AF82AD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5F4A8B"/>
    <w:multiLevelType w:val="hybridMultilevel"/>
    <w:tmpl w:val="D646D9C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0F">
      <w:start w:val="1"/>
      <w:numFmt w:val="decimal"/>
      <w:lvlText w:val="%3."/>
      <w:lvlJc w:val="lef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1B36884"/>
    <w:multiLevelType w:val="hybridMultilevel"/>
    <w:tmpl w:val="CFF230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F117A"/>
    <w:multiLevelType w:val="hybridMultilevel"/>
    <w:tmpl w:val="BD0027D2"/>
    <w:lvl w:ilvl="0" w:tplc="D20484E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9E0D0E"/>
    <w:multiLevelType w:val="hybridMultilevel"/>
    <w:tmpl w:val="C66EF0E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CB00E6"/>
    <w:multiLevelType w:val="hybridMultilevel"/>
    <w:tmpl w:val="94BA1CF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94C603D0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9C6A88"/>
    <w:multiLevelType w:val="hybridMultilevel"/>
    <w:tmpl w:val="A9B868A2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020ECC"/>
    <w:multiLevelType w:val="hybridMultilevel"/>
    <w:tmpl w:val="B3009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642FB4"/>
    <w:multiLevelType w:val="hybridMultilevel"/>
    <w:tmpl w:val="BFB07D72"/>
    <w:lvl w:ilvl="0" w:tplc="12D4C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0C0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4E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455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A8E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05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684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085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BA0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1485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34BE9"/>
    <w:multiLevelType w:val="hybridMultilevel"/>
    <w:tmpl w:val="F9A009F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FF1CC9"/>
    <w:multiLevelType w:val="hybridMultilevel"/>
    <w:tmpl w:val="BA8AB2A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4C140000">
      <w:start w:val="1"/>
      <w:numFmt w:val="decimal"/>
      <w:lvlText w:val="%2."/>
      <w:lvlJc w:val="left"/>
      <w:pPr>
        <w:ind w:left="1790" w:hanging="71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874890"/>
    <w:multiLevelType w:val="hybridMultilevel"/>
    <w:tmpl w:val="EE0AACBC"/>
    <w:lvl w:ilvl="0" w:tplc="1DA6D3A2">
      <w:start w:val="1"/>
      <w:numFmt w:val="decimal"/>
      <w:lvlText w:val="%1."/>
      <w:lvlJc w:val="left"/>
      <w:pPr>
        <w:ind w:left="786" w:hanging="360"/>
      </w:pPr>
      <w:rPr>
        <w:rFonts w:hint="default"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4"/>
  </w:num>
  <w:num w:numId="2">
    <w:abstractNumId w:val="0"/>
  </w:num>
  <w:num w:numId="3">
    <w:abstractNumId w:val="31"/>
  </w:num>
  <w:num w:numId="4">
    <w:abstractNumId w:val="29"/>
  </w:num>
  <w:num w:numId="5">
    <w:abstractNumId w:val="26"/>
  </w:num>
  <w:num w:numId="6">
    <w:abstractNumId w:val="11"/>
  </w:num>
  <w:num w:numId="7">
    <w:abstractNumId w:val="33"/>
  </w:num>
  <w:num w:numId="8">
    <w:abstractNumId w:val="30"/>
  </w:num>
  <w:num w:numId="9">
    <w:abstractNumId w:val="28"/>
  </w:num>
  <w:num w:numId="10">
    <w:abstractNumId w:val="14"/>
  </w:num>
  <w:num w:numId="11">
    <w:abstractNumId w:val="4"/>
  </w:num>
  <w:num w:numId="12">
    <w:abstractNumId w:val="20"/>
  </w:num>
  <w:num w:numId="13">
    <w:abstractNumId w:val="5"/>
  </w:num>
  <w:num w:numId="14">
    <w:abstractNumId w:val="15"/>
  </w:num>
  <w:num w:numId="15">
    <w:abstractNumId w:val="19"/>
  </w:num>
  <w:num w:numId="16">
    <w:abstractNumId w:val="3"/>
  </w:num>
  <w:num w:numId="17">
    <w:abstractNumId w:val="32"/>
  </w:num>
  <w:num w:numId="18">
    <w:abstractNumId w:val="7"/>
  </w:num>
  <w:num w:numId="19">
    <w:abstractNumId w:val="2"/>
  </w:num>
  <w:num w:numId="20">
    <w:abstractNumId w:val="18"/>
  </w:num>
  <w:num w:numId="21">
    <w:abstractNumId w:val="21"/>
  </w:num>
  <w:num w:numId="22">
    <w:abstractNumId w:val="23"/>
  </w:num>
  <w:num w:numId="23">
    <w:abstractNumId w:val="22"/>
  </w:num>
  <w:num w:numId="24">
    <w:abstractNumId w:val="9"/>
  </w:num>
  <w:num w:numId="25">
    <w:abstractNumId w:val="6"/>
  </w:num>
  <w:num w:numId="26">
    <w:abstractNumId w:val="1"/>
  </w:num>
  <w:num w:numId="27">
    <w:abstractNumId w:val="16"/>
  </w:num>
  <w:num w:numId="28">
    <w:abstractNumId w:val="10"/>
  </w:num>
  <w:num w:numId="29">
    <w:abstractNumId w:val="12"/>
  </w:num>
  <w:num w:numId="30">
    <w:abstractNumId w:val="27"/>
  </w:num>
  <w:num w:numId="31">
    <w:abstractNumId w:val="17"/>
  </w:num>
  <w:num w:numId="32">
    <w:abstractNumId w:val="25"/>
  </w:num>
  <w:num w:numId="33">
    <w:abstractNumId w:val="13"/>
  </w:num>
  <w:num w:numId="34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NqwFAG1iVV4tAAAA"/>
  </w:docVars>
  <w:rsids>
    <w:rsidRoot w:val="00724249"/>
    <w:rsid w:val="0001086C"/>
    <w:rsid w:val="00011D0D"/>
    <w:rsid w:val="000249A1"/>
    <w:rsid w:val="00027613"/>
    <w:rsid w:val="00032053"/>
    <w:rsid w:val="00045FE6"/>
    <w:rsid w:val="000507D8"/>
    <w:rsid w:val="00054629"/>
    <w:rsid w:val="00055056"/>
    <w:rsid w:val="000726E1"/>
    <w:rsid w:val="00080C16"/>
    <w:rsid w:val="000813EE"/>
    <w:rsid w:val="00082640"/>
    <w:rsid w:val="000827AB"/>
    <w:rsid w:val="0008498A"/>
    <w:rsid w:val="00084A38"/>
    <w:rsid w:val="000918CE"/>
    <w:rsid w:val="0009275F"/>
    <w:rsid w:val="00094DB9"/>
    <w:rsid w:val="00095988"/>
    <w:rsid w:val="000A071E"/>
    <w:rsid w:val="000A09C2"/>
    <w:rsid w:val="000A6D77"/>
    <w:rsid w:val="000A7CDC"/>
    <w:rsid w:val="000A7F85"/>
    <w:rsid w:val="000B1594"/>
    <w:rsid w:val="000B575D"/>
    <w:rsid w:val="000B6F6B"/>
    <w:rsid w:val="000C6ECC"/>
    <w:rsid w:val="000D02BD"/>
    <w:rsid w:val="000D061F"/>
    <w:rsid w:val="000D17F2"/>
    <w:rsid w:val="000D46AC"/>
    <w:rsid w:val="000D7E3B"/>
    <w:rsid w:val="000E0656"/>
    <w:rsid w:val="000E2FDE"/>
    <w:rsid w:val="000E320F"/>
    <w:rsid w:val="000F3C9A"/>
    <w:rsid w:val="00105167"/>
    <w:rsid w:val="001123BE"/>
    <w:rsid w:val="0011621F"/>
    <w:rsid w:val="00117936"/>
    <w:rsid w:val="0012024B"/>
    <w:rsid w:val="001215BD"/>
    <w:rsid w:val="0012211B"/>
    <w:rsid w:val="00122D42"/>
    <w:rsid w:val="00123215"/>
    <w:rsid w:val="00123C4A"/>
    <w:rsid w:val="00124D2A"/>
    <w:rsid w:val="001267C2"/>
    <w:rsid w:val="00131588"/>
    <w:rsid w:val="0013550B"/>
    <w:rsid w:val="001361DE"/>
    <w:rsid w:val="001412DC"/>
    <w:rsid w:val="001414B0"/>
    <w:rsid w:val="0014254F"/>
    <w:rsid w:val="001602B7"/>
    <w:rsid w:val="0016253B"/>
    <w:rsid w:val="00167158"/>
    <w:rsid w:val="00175A19"/>
    <w:rsid w:val="001775C1"/>
    <w:rsid w:val="0017774B"/>
    <w:rsid w:val="00177DFB"/>
    <w:rsid w:val="00180C28"/>
    <w:rsid w:val="001833C5"/>
    <w:rsid w:val="00183642"/>
    <w:rsid w:val="001901B2"/>
    <w:rsid w:val="001916E0"/>
    <w:rsid w:val="00192A8D"/>
    <w:rsid w:val="00193561"/>
    <w:rsid w:val="00196781"/>
    <w:rsid w:val="00196968"/>
    <w:rsid w:val="00197163"/>
    <w:rsid w:val="00197874"/>
    <w:rsid w:val="001A2FAA"/>
    <w:rsid w:val="001B1C3B"/>
    <w:rsid w:val="001B7AF6"/>
    <w:rsid w:val="001C49C3"/>
    <w:rsid w:val="001D4389"/>
    <w:rsid w:val="001D470B"/>
    <w:rsid w:val="001D53E9"/>
    <w:rsid w:val="001E19C6"/>
    <w:rsid w:val="001E4B0E"/>
    <w:rsid w:val="001F023E"/>
    <w:rsid w:val="001F67BD"/>
    <w:rsid w:val="001F7810"/>
    <w:rsid w:val="002076A2"/>
    <w:rsid w:val="002124F2"/>
    <w:rsid w:val="002128E5"/>
    <w:rsid w:val="00212EA9"/>
    <w:rsid w:val="002213EF"/>
    <w:rsid w:val="00223AC2"/>
    <w:rsid w:val="0022420C"/>
    <w:rsid w:val="002351CE"/>
    <w:rsid w:val="002352F3"/>
    <w:rsid w:val="00242201"/>
    <w:rsid w:val="00242624"/>
    <w:rsid w:val="0024326F"/>
    <w:rsid w:val="00243DFB"/>
    <w:rsid w:val="00245137"/>
    <w:rsid w:val="00250E0E"/>
    <w:rsid w:val="00255A68"/>
    <w:rsid w:val="00255D54"/>
    <w:rsid w:val="00256FDE"/>
    <w:rsid w:val="002603FD"/>
    <w:rsid w:val="00262B97"/>
    <w:rsid w:val="0026492F"/>
    <w:rsid w:val="00267B66"/>
    <w:rsid w:val="002700C4"/>
    <w:rsid w:val="00270F9A"/>
    <w:rsid w:val="002715A5"/>
    <w:rsid w:val="00277272"/>
    <w:rsid w:val="002816EA"/>
    <w:rsid w:val="00285BD2"/>
    <w:rsid w:val="0028640F"/>
    <w:rsid w:val="002922CF"/>
    <w:rsid w:val="002A001F"/>
    <w:rsid w:val="002A7BF0"/>
    <w:rsid w:val="002B0AC0"/>
    <w:rsid w:val="002B1306"/>
    <w:rsid w:val="002B1379"/>
    <w:rsid w:val="002B2427"/>
    <w:rsid w:val="002C1E71"/>
    <w:rsid w:val="002C5C04"/>
    <w:rsid w:val="002D106C"/>
    <w:rsid w:val="002D1234"/>
    <w:rsid w:val="002D1A78"/>
    <w:rsid w:val="002D4F23"/>
    <w:rsid w:val="002E0FE0"/>
    <w:rsid w:val="002E2277"/>
    <w:rsid w:val="002E5E55"/>
    <w:rsid w:val="002E7BCC"/>
    <w:rsid w:val="002F2421"/>
    <w:rsid w:val="002F3092"/>
    <w:rsid w:val="002F7751"/>
    <w:rsid w:val="003019A7"/>
    <w:rsid w:val="00302B9B"/>
    <w:rsid w:val="003101D3"/>
    <w:rsid w:val="00310F84"/>
    <w:rsid w:val="00311ED5"/>
    <w:rsid w:val="00314A9B"/>
    <w:rsid w:val="00316061"/>
    <w:rsid w:val="003200C3"/>
    <w:rsid w:val="00321885"/>
    <w:rsid w:val="00323595"/>
    <w:rsid w:val="003239BE"/>
    <w:rsid w:val="003244BB"/>
    <w:rsid w:val="00332180"/>
    <w:rsid w:val="00332C07"/>
    <w:rsid w:val="0033722F"/>
    <w:rsid w:val="00341ACD"/>
    <w:rsid w:val="003437FA"/>
    <w:rsid w:val="003457FB"/>
    <w:rsid w:val="0034798B"/>
    <w:rsid w:val="00347A70"/>
    <w:rsid w:val="00347DB1"/>
    <w:rsid w:val="00350FC0"/>
    <w:rsid w:val="003527B2"/>
    <w:rsid w:val="00355358"/>
    <w:rsid w:val="0036371D"/>
    <w:rsid w:val="003675C2"/>
    <w:rsid w:val="003704C9"/>
    <w:rsid w:val="00372AFA"/>
    <w:rsid w:val="00383379"/>
    <w:rsid w:val="00393C9D"/>
    <w:rsid w:val="003A1143"/>
    <w:rsid w:val="003A7CC9"/>
    <w:rsid w:val="003A7F2D"/>
    <w:rsid w:val="003C05FF"/>
    <w:rsid w:val="003C4B80"/>
    <w:rsid w:val="003D05D8"/>
    <w:rsid w:val="003D28A7"/>
    <w:rsid w:val="003E18E1"/>
    <w:rsid w:val="003E30E5"/>
    <w:rsid w:val="003E42A3"/>
    <w:rsid w:val="003E7668"/>
    <w:rsid w:val="003F30C1"/>
    <w:rsid w:val="003F68D4"/>
    <w:rsid w:val="0040551B"/>
    <w:rsid w:val="004070D1"/>
    <w:rsid w:val="0041079B"/>
    <w:rsid w:val="00412CB8"/>
    <w:rsid w:val="004148FB"/>
    <w:rsid w:val="00423010"/>
    <w:rsid w:val="00423FE8"/>
    <w:rsid w:val="00424B82"/>
    <w:rsid w:val="004269CA"/>
    <w:rsid w:val="00430C42"/>
    <w:rsid w:val="00430DA7"/>
    <w:rsid w:val="004341FD"/>
    <w:rsid w:val="004356AE"/>
    <w:rsid w:val="00440359"/>
    <w:rsid w:val="00443D0C"/>
    <w:rsid w:val="00443F6E"/>
    <w:rsid w:val="0045233A"/>
    <w:rsid w:val="0045264E"/>
    <w:rsid w:val="00456F97"/>
    <w:rsid w:val="0046056B"/>
    <w:rsid w:val="0046150A"/>
    <w:rsid w:val="0046252D"/>
    <w:rsid w:val="00464DED"/>
    <w:rsid w:val="004725B4"/>
    <w:rsid w:val="00475057"/>
    <w:rsid w:val="004800C9"/>
    <w:rsid w:val="0048102A"/>
    <w:rsid w:val="00486E81"/>
    <w:rsid w:val="00491F8E"/>
    <w:rsid w:val="004955CA"/>
    <w:rsid w:val="0049715B"/>
    <w:rsid w:val="00497558"/>
    <w:rsid w:val="00497AD3"/>
    <w:rsid w:val="004A1395"/>
    <w:rsid w:val="004A3C84"/>
    <w:rsid w:val="004A42AF"/>
    <w:rsid w:val="004A7559"/>
    <w:rsid w:val="004B00C6"/>
    <w:rsid w:val="004B0922"/>
    <w:rsid w:val="004B22B5"/>
    <w:rsid w:val="004B5DC8"/>
    <w:rsid w:val="004B623B"/>
    <w:rsid w:val="004B62D0"/>
    <w:rsid w:val="004B7847"/>
    <w:rsid w:val="004C08FE"/>
    <w:rsid w:val="004C2BB1"/>
    <w:rsid w:val="004C3CA8"/>
    <w:rsid w:val="004D0B3E"/>
    <w:rsid w:val="004D0BA4"/>
    <w:rsid w:val="004D3FA2"/>
    <w:rsid w:val="004E0021"/>
    <w:rsid w:val="004E043F"/>
    <w:rsid w:val="004E10D9"/>
    <w:rsid w:val="004E1672"/>
    <w:rsid w:val="004E1D41"/>
    <w:rsid w:val="004E56BB"/>
    <w:rsid w:val="004F2A81"/>
    <w:rsid w:val="004F4192"/>
    <w:rsid w:val="00502154"/>
    <w:rsid w:val="00504361"/>
    <w:rsid w:val="005068F1"/>
    <w:rsid w:val="00506A6D"/>
    <w:rsid w:val="00506E31"/>
    <w:rsid w:val="00507D6A"/>
    <w:rsid w:val="005118A7"/>
    <w:rsid w:val="005127F5"/>
    <w:rsid w:val="005171FD"/>
    <w:rsid w:val="00520BE2"/>
    <w:rsid w:val="00525E64"/>
    <w:rsid w:val="005268CC"/>
    <w:rsid w:val="0054435D"/>
    <w:rsid w:val="00544871"/>
    <w:rsid w:val="00544D4A"/>
    <w:rsid w:val="0055283B"/>
    <w:rsid w:val="00560E14"/>
    <w:rsid w:val="00562F0D"/>
    <w:rsid w:val="00564638"/>
    <w:rsid w:val="0056731D"/>
    <w:rsid w:val="0057281F"/>
    <w:rsid w:val="00576965"/>
    <w:rsid w:val="005812A3"/>
    <w:rsid w:val="00581693"/>
    <w:rsid w:val="00584525"/>
    <w:rsid w:val="005847E8"/>
    <w:rsid w:val="00591491"/>
    <w:rsid w:val="005922FB"/>
    <w:rsid w:val="0059379C"/>
    <w:rsid w:val="00594D19"/>
    <w:rsid w:val="0059538C"/>
    <w:rsid w:val="00596986"/>
    <w:rsid w:val="005A348E"/>
    <w:rsid w:val="005A3FB4"/>
    <w:rsid w:val="005B103B"/>
    <w:rsid w:val="005B1FFC"/>
    <w:rsid w:val="005B56AC"/>
    <w:rsid w:val="005C3FA9"/>
    <w:rsid w:val="005C58B3"/>
    <w:rsid w:val="005D1A17"/>
    <w:rsid w:val="005D2AE3"/>
    <w:rsid w:val="005D632D"/>
    <w:rsid w:val="005E1695"/>
    <w:rsid w:val="005E3E70"/>
    <w:rsid w:val="005F0888"/>
    <w:rsid w:val="005F30EE"/>
    <w:rsid w:val="00603095"/>
    <w:rsid w:val="0060535A"/>
    <w:rsid w:val="00613224"/>
    <w:rsid w:val="00613345"/>
    <w:rsid w:val="00617EDA"/>
    <w:rsid w:val="00622FF7"/>
    <w:rsid w:val="006260C1"/>
    <w:rsid w:val="00633A9E"/>
    <w:rsid w:val="00633C26"/>
    <w:rsid w:val="00634177"/>
    <w:rsid w:val="006341CD"/>
    <w:rsid w:val="006363A5"/>
    <w:rsid w:val="006374E2"/>
    <w:rsid w:val="00641FAC"/>
    <w:rsid w:val="006436CA"/>
    <w:rsid w:val="00645128"/>
    <w:rsid w:val="00651EFB"/>
    <w:rsid w:val="00653266"/>
    <w:rsid w:val="00655598"/>
    <w:rsid w:val="0065700D"/>
    <w:rsid w:val="00660FD8"/>
    <w:rsid w:val="00664971"/>
    <w:rsid w:val="0066734E"/>
    <w:rsid w:val="006706B1"/>
    <w:rsid w:val="00670FA6"/>
    <w:rsid w:val="006723D9"/>
    <w:rsid w:val="006732C1"/>
    <w:rsid w:val="00676B45"/>
    <w:rsid w:val="00681C4C"/>
    <w:rsid w:val="0068252D"/>
    <w:rsid w:val="00685E8F"/>
    <w:rsid w:val="006902E2"/>
    <w:rsid w:val="00691CBC"/>
    <w:rsid w:val="0069548C"/>
    <w:rsid w:val="00696C33"/>
    <w:rsid w:val="00696EFA"/>
    <w:rsid w:val="006A785D"/>
    <w:rsid w:val="006A7A9A"/>
    <w:rsid w:val="006B5999"/>
    <w:rsid w:val="006C3129"/>
    <w:rsid w:val="006C3946"/>
    <w:rsid w:val="006C46F4"/>
    <w:rsid w:val="006C687B"/>
    <w:rsid w:val="006C6A6C"/>
    <w:rsid w:val="006D0ADF"/>
    <w:rsid w:val="006E0E08"/>
    <w:rsid w:val="006E3444"/>
    <w:rsid w:val="006E74FC"/>
    <w:rsid w:val="006F3C3B"/>
    <w:rsid w:val="006F4353"/>
    <w:rsid w:val="00702F94"/>
    <w:rsid w:val="0071092D"/>
    <w:rsid w:val="00711C5B"/>
    <w:rsid w:val="00716BE0"/>
    <w:rsid w:val="007208C8"/>
    <w:rsid w:val="007236C3"/>
    <w:rsid w:val="00724249"/>
    <w:rsid w:val="00747C72"/>
    <w:rsid w:val="00750238"/>
    <w:rsid w:val="00755A37"/>
    <w:rsid w:val="007577B2"/>
    <w:rsid w:val="007616AD"/>
    <w:rsid w:val="0076223D"/>
    <w:rsid w:val="0076518D"/>
    <w:rsid w:val="007674C3"/>
    <w:rsid w:val="00775B71"/>
    <w:rsid w:val="00776E27"/>
    <w:rsid w:val="0078261B"/>
    <w:rsid w:val="007905D7"/>
    <w:rsid w:val="007919E7"/>
    <w:rsid w:val="00792687"/>
    <w:rsid w:val="0079750C"/>
    <w:rsid w:val="00797E7F"/>
    <w:rsid w:val="007A17E3"/>
    <w:rsid w:val="007A2EA7"/>
    <w:rsid w:val="007A5616"/>
    <w:rsid w:val="007A56A4"/>
    <w:rsid w:val="007A6E12"/>
    <w:rsid w:val="007C2CAF"/>
    <w:rsid w:val="007C466C"/>
    <w:rsid w:val="007D256D"/>
    <w:rsid w:val="007D6B6F"/>
    <w:rsid w:val="007D71E8"/>
    <w:rsid w:val="007D7DD5"/>
    <w:rsid w:val="007F792F"/>
    <w:rsid w:val="008001C5"/>
    <w:rsid w:val="00801E0A"/>
    <w:rsid w:val="008248A6"/>
    <w:rsid w:val="008271A6"/>
    <w:rsid w:val="008276B6"/>
    <w:rsid w:val="00830900"/>
    <w:rsid w:val="00832466"/>
    <w:rsid w:val="00840742"/>
    <w:rsid w:val="00844DD0"/>
    <w:rsid w:val="008465EE"/>
    <w:rsid w:val="00861790"/>
    <w:rsid w:val="008661AE"/>
    <w:rsid w:val="008668BE"/>
    <w:rsid w:val="00874CF9"/>
    <w:rsid w:val="0087501C"/>
    <w:rsid w:val="00875936"/>
    <w:rsid w:val="00882D30"/>
    <w:rsid w:val="00884205"/>
    <w:rsid w:val="00884CE0"/>
    <w:rsid w:val="00885671"/>
    <w:rsid w:val="0089430E"/>
    <w:rsid w:val="008948FF"/>
    <w:rsid w:val="008A22B2"/>
    <w:rsid w:val="008A3CE2"/>
    <w:rsid w:val="008A6028"/>
    <w:rsid w:val="008A6B0E"/>
    <w:rsid w:val="008A7952"/>
    <w:rsid w:val="008B33FD"/>
    <w:rsid w:val="008B58E2"/>
    <w:rsid w:val="008B5FD4"/>
    <w:rsid w:val="008B7B30"/>
    <w:rsid w:val="008C117A"/>
    <w:rsid w:val="008C4A65"/>
    <w:rsid w:val="008C78A2"/>
    <w:rsid w:val="008D3969"/>
    <w:rsid w:val="008D65F8"/>
    <w:rsid w:val="008D69F3"/>
    <w:rsid w:val="008E1051"/>
    <w:rsid w:val="008E24C8"/>
    <w:rsid w:val="008E4051"/>
    <w:rsid w:val="008E4924"/>
    <w:rsid w:val="008E6982"/>
    <w:rsid w:val="008F2252"/>
    <w:rsid w:val="008F47CD"/>
    <w:rsid w:val="008F74D5"/>
    <w:rsid w:val="0090328D"/>
    <w:rsid w:val="0090616B"/>
    <w:rsid w:val="009079AC"/>
    <w:rsid w:val="00907FC6"/>
    <w:rsid w:val="00911434"/>
    <w:rsid w:val="0091355C"/>
    <w:rsid w:val="00915FEE"/>
    <w:rsid w:val="00917014"/>
    <w:rsid w:val="00924513"/>
    <w:rsid w:val="00925F14"/>
    <w:rsid w:val="009263DE"/>
    <w:rsid w:val="00927A91"/>
    <w:rsid w:val="00931A3E"/>
    <w:rsid w:val="00931D73"/>
    <w:rsid w:val="00932E52"/>
    <w:rsid w:val="00932FE1"/>
    <w:rsid w:val="0094777B"/>
    <w:rsid w:val="0095491D"/>
    <w:rsid w:val="00956566"/>
    <w:rsid w:val="00970DE9"/>
    <w:rsid w:val="00971D47"/>
    <w:rsid w:val="00975686"/>
    <w:rsid w:val="00982816"/>
    <w:rsid w:val="00985080"/>
    <w:rsid w:val="00994731"/>
    <w:rsid w:val="009A0354"/>
    <w:rsid w:val="009A072C"/>
    <w:rsid w:val="009A3C28"/>
    <w:rsid w:val="009A5D75"/>
    <w:rsid w:val="009A7EB6"/>
    <w:rsid w:val="009B00BC"/>
    <w:rsid w:val="009B125C"/>
    <w:rsid w:val="009B3A84"/>
    <w:rsid w:val="009B40E0"/>
    <w:rsid w:val="009C1059"/>
    <w:rsid w:val="009C24C8"/>
    <w:rsid w:val="009C5F6B"/>
    <w:rsid w:val="009D28EC"/>
    <w:rsid w:val="009D2BC8"/>
    <w:rsid w:val="009D2D8A"/>
    <w:rsid w:val="009D5121"/>
    <w:rsid w:val="009D7038"/>
    <w:rsid w:val="009D75FD"/>
    <w:rsid w:val="009E05E5"/>
    <w:rsid w:val="009E0A76"/>
    <w:rsid w:val="009E209A"/>
    <w:rsid w:val="009E3E4B"/>
    <w:rsid w:val="009E5E5F"/>
    <w:rsid w:val="009E6CDA"/>
    <w:rsid w:val="009F0BC1"/>
    <w:rsid w:val="009F3586"/>
    <w:rsid w:val="009F5063"/>
    <w:rsid w:val="009F5564"/>
    <w:rsid w:val="009F7415"/>
    <w:rsid w:val="009F79A8"/>
    <w:rsid w:val="00A00E30"/>
    <w:rsid w:val="00A06C84"/>
    <w:rsid w:val="00A11D86"/>
    <w:rsid w:val="00A17C64"/>
    <w:rsid w:val="00A211C5"/>
    <w:rsid w:val="00A23CA8"/>
    <w:rsid w:val="00A26BDD"/>
    <w:rsid w:val="00A314AA"/>
    <w:rsid w:val="00A3618B"/>
    <w:rsid w:val="00A41BC1"/>
    <w:rsid w:val="00A42893"/>
    <w:rsid w:val="00A43230"/>
    <w:rsid w:val="00A470E5"/>
    <w:rsid w:val="00A52A65"/>
    <w:rsid w:val="00A56E4B"/>
    <w:rsid w:val="00A637E6"/>
    <w:rsid w:val="00A64797"/>
    <w:rsid w:val="00A738D9"/>
    <w:rsid w:val="00A779A2"/>
    <w:rsid w:val="00A82B1A"/>
    <w:rsid w:val="00A8546F"/>
    <w:rsid w:val="00A8798F"/>
    <w:rsid w:val="00A92DC4"/>
    <w:rsid w:val="00A94D34"/>
    <w:rsid w:val="00AA09B9"/>
    <w:rsid w:val="00AB2518"/>
    <w:rsid w:val="00AB7CDD"/>
    <w:rsid w:val="00AB7E58"/>
    <w:rsid w:val="00AC6F2D"/>
    <w:rsid w:val="00AC77FC"/>
    <w:rsid w:val="00AD0C26"/>
    <w:rsid w:val="00AD3993"/>
    <w:rsid w:val="00AE15AE"/>
    <w:rsid w:val="00AE1D85"/>
    <w:rsid w:val="00AE45DB"/>
    <w:rsid w:val="00AE598A"/>
    <w:rsid w:val="00AE5C9D"/>
    <w:rsid w:val="00AF1CCA"/>
    <w:rsid w:val="00AF61AB"/>
    <w:rsid w:val="00B01E37"/>
    <w:rsid w:val="00B036D6"/>
    <w:rsid w:val="00B04F5B"/>
    <w:rsid w:val="00B07582"/>
    <w:rsid w:val="00B16095"/>
    <w:rsid w:val="00B1F617"/>
    <w:rsid w:val="00B210E2"/>
    <w:rsid w:val="00B23315"/>
    <w:rsid w:val="00B23367"/>
    <w:rsid w:val="00B26A90"/>
    <w:rsid w:val="00B27CCF"/>
    <w:rsid w:val="00B31E59"/>
    <w:rsid w:val="00B37DA3"/>
    <w:rsid w:val="00B41235"/>
    <w:rsid w:val="00B41AB9"/>
    <w:rsid w:val="00B5469B"/>
    <w:rsid w:val="00B57B77"/>
    <w:rsid w:val="00B60044"/>
    <w:rsid w:val="00B61D05"/>
    <w:rsid w:val="00B62946"/>
    <w:rsid w:val="00B63102"/>
    <w:rsid w:val="00B632DA"/>
    <w:rsid w:val="00B641E7"/>
    <w:rsid w:val="00B66F0A"/>
    <w:rsid w:val="00B67160"/>
    <w:rsid w:val="00B763DA"/>
    <w:rsid w:val="00B77AE6"/>
    <w:rsid w:val="00B80856"/>
    <w:rsid w:val="00B878A0"/>
    <w:rsid w:val="00B918E6"/>
    <w:rsid w:val="00B91F14"/>
    <w:rsid w:val="00BA14B0"/>
    <w:rsid w:val="00BA3564"/>
    <w:rsid w:val="00BA4E09"/>
    <w:rsid w:val="00BB12BA"/>
    <w:rsid w:val="00BB376F"/>
    <w:rsid w:val="00BB4D94"/>
    <w:rsid w:val="00BB68DB"/>
    <w:rsid w:val="00BB7325"/>
    <w:rsid w:val="00BB79AE"/>
    <w:rsid w:val="00BC633A"/>
    <w:rsid w:val="00BC7CBD"/>
    <w:rsid w:val="00BD2CE9"/>
    <w:rsid w:val="00BE0BED"/>
    <w:rsid w:val="00BE19E7"/>
    <w:rsid w:val="00BE4B1C"/>
    <w:rsid w:val="00BF12BB"/>
    <w:rsid w:val="00BF37B0"/>
    <w:rsid w:val="00BF3D3A"/>
    <w:rsid w:val="00BF541E"/>
    <w:rsid w:val="00BF5E4E"/>
    <w:rsid w:val="00C02F14"/>
    <w:rsid w:val="00C049C5"/>
    <w:rsid w:val="00C075DB"/>
    <w:rsid w:val="00C07F31"/>
    <w:rsid w:val="00C11813"/>
    <w:rsid w:val="00C1280B"/>
    <w:rsid w:val="00C1329B"/>
    <w:rsid w:val="00C1336B"/>
    <w:rsid w:val="00C24E8D"/>
    <w:rsid w:val="00C30B65"/>
    <w:rsid w:val="00C3253D"/>
    <w:rsid w:val="00C330FA"/>
    <w:rsid w:val="00C33729"/>
    <w:rsid w:val="00C34FA7"/>
    <w:rsid w:val="00C35F41"/>
    <w:rsid w:val="00C43D83"/>
    <w:rsid w:val="00C44C6B"/>
    <w:rsid w:val="00C52A35"/>
    <w:rsid w:val="00C5487D"/>
    <w:rsid w:val="00C62830"/>
    <w:rsid w:val="00C63612"/>
    <w:rsid w:val="00C63738"/>
    <w:rsid w:val="00C71229"/>
    <w:rsid w:val="00C731D5"/>
    <w:rsid w:val="00C756D2"/>
    <w:rsid w:val="00C76383"/>
    <w:rsid w:val="00C772DB"/>
    <w:rsid w:val="00C77E85"/>
    <w:rsid w:val="00C818B8"/>
    <w:rsid w:val="00C8342A"/>
    <w:rsid w:val="00C84F29"/>
    <w:rsid w:val="00C850FD"/>
    <w:rsid w:val="00C86E69"/>
    <w:rsid w:val="00C964B3"/>
    <w:rsid w:val="00C97621"/>
    <w:rsid w:val="00CA0254"/>
    <w:rsid w:val="00CA1E2C"/>
    <w:rsid w:val="00CA418E"/>
    <w:rsid w:val="00CB04A6"/>
    <w:rsid w:val="00CB5DA2"/>
    <w:rsid w:val="00CC0FEA"/>
    <w:rsid w:val="00CC506E"/>
    <w:rsid w:val="00CD37C5"/>
    <w:rsid w:val="00CD5F75"/>
    <w:rsid w:val="00CD7582"/>
    <w:rsid w:val="00CE2501"/>
    <w:rsid w:val="00CE3E92"/>
    <w:rsid w:val="00CE6620"/>
    <w:rsid w:val="00CF207D"/>
    <w:rsid w:val="00D07A05"/>
    <w:rsid w:val="00D1492C"/>
    <w:rsid w:val="00D1665F"/>
    <w:rsid w:val="00D20EF0"/>
    <w:rsid w:val="00D22B7E"/>
    <w:rsid w:val="00D27BCA"/>
    <w:rsid w:val="00D307F3"/>
    <w:rsid w:val="00D35707"/>
    <w:rsid w:val="00D35C02"/>
    <w:rsid w:val="00D37901"/>
    <w:rsid w:val="00D41BDF"/>
    <w:rsid w:val="00D4233C"/>
    <w:rsid w:val="00D464CF"/>
    <w:rsid w:val="00D52476"/>
    <w:rsid w:val="00D52670"/>
    <w:rsid w:val="00D541BD"/>
    <w:rsid w:val="00D5716E"/>
    <w:rsid w:val="00D621AE"/>
    <w:rsid w:val="00D63D3F"/>
    <w:rsid w:val="00D64ED0"/>
    <w:rsid w:val="00D72E32"/>
    <w:rsid w:val="00D7573F"/>
    <w:rsid w:val="00D85E37"/>
    <w:rsid w:val="00D87DD5"/>
    <w:rsid w:val="00D92829"/>
    <w:rsid w:val="00D93348"/>
    <w:rsid w:val="00D95631"/>
    <w:rsid w:val="00DB1202"/>
    <w:rsid w:val="00DB2D4C"/>
    <w:rsid w:val="00DB63DD"/>
    <w:rsid w:val="00DB6DE0"/>
    <w:rsid w:val="00DC0A3B"/>
    <w:rsid w:val="00DD22BE"/>
    <w:rsid w:val="00DD4A34"/>
    <w:rsid w:val="00DD566E"/>
    <w:rsid w:val="00DE2906"/>
    <w:rsid w:val="00DE48E7"/>
    <w:rsid w:val="00DE6279"/>
    <w:rsid w:val="00DF57F3"/>
    <w:rsid w:val="00DF5924"/>
    <w:rsid w:val="00DF78AD"/>
    <w:rsid w:val="00E000DD"/>
    <w:rsid w:val="00E04385"/>
    <w:rsid w:val="00E06278"/>
    <w:rsid w:val="00E06CA2"/>
    <w:rsid w:val="00E06EFF"/>
    <w:rsid w:val="00E160B0"/>
    <w:rsid w:val="00E20E98"/>
    <w:rsid w:val="00E26311"/>
    <w:rsid w:val="00E34732"/>
    <w:rsid w:val="00E35F3C"/>
    <w:rsid w:val="00E468B3"/>
    <w:rsid w:val="00E512E6"/>
    <w:rsid w:val="00E519E6"/>
    <w:rsid w:val="00E52233"/>
    <w:rsid w:val="00E53833"/>
    <w:rsid w:val="00E538E2"/>
    <w:rsid w:val="00E53DAB"/>
    <w:rsid w:val="00E54B10"/>
    <w:rsid w:val="00E611A9"/>
    <w:rsid w:val="00E6519E"/>
    <w:rsid w:val="00E67355"/>
    <w:rsid w:val="00E7593E"/>
    <w:rsid w:val="00E77013"/>
    <w:rsid w:val="00E77AF9"/>
    <w:rsid w:val="00E8005D"/>
    <w:rsid w:val="00E800EC"/>
    <w:rsid w:val="00E80DC1"/>
    <w:rsid w:val="00E83D46"/>
    <w:rsid w:val="00E97EF4"/>
    <w:rsid w:val="00EA0548"/>
    <w:rsid w:val="00EB4DE5"/>
    <w:rsid w:val="00EB59E2"/>
    <w:rsid w:val="00EB63B2"/>
    <w:rsid w:val="00EB70FB"/>
    <w:rsid w:val="00EC582D"/>
    <w:rsid w:val="00EC71EC"/>
    <w:rsid w:val="00ED0A1B"/>
    <w:rsid w:val="00ED21CE"/>
    <w:rsid w:val="00ED3DAB"/>
    <w:rsid w:val="00ED3DDD"/>
    <w:rsid w:val="00ED5067"/>
    <w:rsid w:val="00EE3144"/>
    <w:rsid w:val="00EF2DF7"/>
    <w:rsid w:val="00EF4877"/>
    <w:rsid w:val="00F01DB8"/>
    <w:rsid w:val="00F05FC8"/>
    <w:rsid w:val="00F12F1E"/>
    <w:rsid w:val="00F13659"/>
    <w:rsid w:val="00F13BC5"/>
    <w:rsid w:val="00F1528B"/>
    <w:rsid w:val="00F207DC"/>
    <w:rsid w:val="00F21B84"/>
    <w:rsid w:val="00F2451B"/>
    <w:rsid w:val="00F2576E"/>
    <w:rsid w:val="00F25A89"/>
    <w:rsid w:val="00F32147"/>
    <w:rsid w:val="00F35F98"/>
    <w:rsid w:val="00F36A37"/>
    <w:rsid w:val="00F37C63"/>
    <w:rsid w:val="00F44C5E"/>
    <w:rsid w:val="00F4524E"/>
    <w:rsid w:val="00F530D0"/>
    <w:rsid w:val="00F55121"/>
    <w:rsid w:val="00F56048"/>
    <w:rsid w:val="00F5700B"/>
    <w:rsid w:val="00F619D1"/>
    <w:rsid w:val="00F72555"/>
    <w:rsid w:val="00F74766"/>
    <w:rsid w:val="00F769ED"/>
    <w:rsid w:val="00F80B2C"/>
    <w:rsid w:val="00F83056"/>
    <w:rsid w:val="00F875A1"/>
    <w:rsid w:val="00F90F72"/>
    <w:rsid w:val="00F92ABD"/>
    <w:rsid w:val="00F93EE2"/>
    <w:rsid w:val="00F9652A"/>
    <w:rsid w:val="00FA3B58"/>
    <w:rsid w:val="00FB1A67"/>
    <w:rsid w:val="00FB4E8A"/>
    <w:rsid w:val="00FB6880"/>
    <w:rsid w:val="00FC1539"/>
    <w:rsid w:val="00FC1596"/>
    <w:rsid w:val="00FC57E2"/>
    <w:rsid w:val="00FC5CB0"/>
    <w:rsid w:val="00FD0271"/>
    <w:rsid w:val="00FD21BB"/>
    <w:rsid w:val="00FD3701"/>
    <w:rsid w:val="00FD4858"/>
    <w:rsid w:val="00FD5A93"/>
    <w:rsid w:val="00FE7731"/>
    <w:rsid w:val="01EFE30A"/>
    <w:rsid w:val="03D35051"/>
    <w:rsid w:val="076F33C1"/>
    <w:rsid w:val="0A89E99A"/>
    <w:rsid w:val="0EACE37D"/>
    <w:rsid w:val="0FE61E5B"/>
    <w:rsid w:val="108BBDB0"/>
    <w:rsid w:val="12E374C5"/>
    <w:rsid w:val="1558AC4D"/>
    <w:rsid w:val="15D4D232"/>
    <w:rsid w:val="18127E15"/>
    <w:rsid w:val="19574B30"/>
    <w:rsid w:val="1B60D249"/>
    <w:rsid w:val="1C510275"/>
    <w:rsid w:val="1F2B589C"/>
    <w:rsid w:val="26CFCB3A"/>
    <w:rsid w:val="27911EE0"/>
    <w:rsid w:val="282BC109"/>
    <w:rsid w:val="2A171FDF"/>
    <w:rsid w:val="2C75B9CF"/>
    <w:rsid w:val="2E2DA41D"/>
    <w:rsid w:val="316E0375"/>
    <w:rsid w:val="32A66A5C"/>
    <w:rsid w:val="37396CD9"/>
    <w:rsid w:val="3F111A1E"/>
    <w:rsid w:val="3FB138F7"/>
    <w:rsid w:val="40A34B41"/>
    <w:rsid w:val="41FCCCA4"/>
    <w:rsid w:val="461F0502"/>
    <w:rsid w:val="4624CAF0"/>
    <w:rsid w:val="46257622"/>
    <w:rsid w:val="489B9F67"/>
    <w:rsid w:val="4C87D18C"/>
    <w:rsid w:val="4D64C859"/>
    <w:rsid w:val="4DDFB63F"/>
    <w:rsid w:val="4FBED767"/>
    <w:rsid w:val="5053979B"/>
    <w:rsid w:val="5576CC49"/>
    <w:rsid w:val="569788F3"/>
    <w:rsid w:val="59A32764"/>
    <w:rsid w:val="5D7B8636"/>
    <w:rsid w:val="5FB2F467"/>
    <w:rsid w:val="605F20EC"/>
    <w:rsid w:val="71F8C42C"/>
    <w:rsid w:val="758267E8"/>
    <w:rsid w:val="7647744D"/>
    <w:rsid w:val="78B1826C"/>
    <w:rsid w:val="78C9F723"/>
    <w:rsid w:val="7B937C5C"/>
    <w:rsid w:val="7E17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763839B"/>
  <w15:docId w15:val="{779C532E-58BF-4261-B2FE-5AC315A56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365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F136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F13659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F13659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C1329B"/>
    <w:pPr>
      <w:widowControl w:val="0"/>
      <w:spacing w:after="0"/>
      <w:jc w:val="center"/>
    </w:pPr>
    <w:rPr>
      <w:rFonts w:ascii="Georgia" w:hAnsi="Georgia"/>
      <w:b/>
      <w:bCs/>
      <w:sz w:val="32"/>
      <w:szCs w:val="32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uiPriority w:val="9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uiPriority w:val="99"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uiPriority w:val="99"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uiPriority w:val="99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D35C02"/>
    <w:rPr>
      <w:b/>
      <w:bCs/>
    </w:rPr>
  </w:style>
  <w:style w:type="character" w:styleId="Zdraznn">
    <w:name w:val="Emphasis"/>
    <w:basedOn w:val="Standardnpsmoodstavce"/>
    <w:uiPriority w:val="20"/>
    <w:qFormat/>
    <w:rsid w:val="00D35C02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F13659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F1365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  <w:lang w:eastAsia="en-US"/>
    </w:rPr>
  </w:style>
  <w:style w:type="character" w:customStyle="1" w:styleId="Nadpis5Char">
    <w:name w:val="Nadpis 5 Char"/>
    <w:basedOn w:val="Standardnpsmoodstavce"/>
    <w:link w:val="Nadpis5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4"/>
      <w:szCs w:val="22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F136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F13659"/>
    <w:rPr>
      <w:color w:val="808080"/>
    </w:rPr>
  </w:style>
  <w:style w:type="paragraph" w:styleId="Revize">
    <w:name w:val="Revision"/>
    <w:hidden/>
    <w:uiPriority w:val="99"/>
    <w:semiHidden/>
    <w:rsid w:val="00F13659"/>
    <w:rPr>
      <w:rFonts w:ascii="Times New Roman" w:eastAsiaTheme="minorHAnsi" w:hAnsi="Times New Roman"/>
      <w:sz w:val="24"/>
      <w:szCs w:val="22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3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5148DE22B048AB9F6550F7077ECC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2C09AA-F694-4616-BA59-5DB450EB8F9E}"/>
      </w:docPartPr>
      <w:docPartBody>
        <w:p w:rsidR="00203D7E" w:rsidRDefault="00E26615" w:rsidP="00E26615">
          <w:pPr>
            <w:pStyle w:val="855148DE22B048AB9F6550F7077ECCEA1"/>
          </w:pPr>
          <w:r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p>
      </w:docPartBody>
    </w:docPart>
    <w:docPart>
      <w:docPartPr>
        <w:name w:val="0B0DC01A47FA49199F24E1A65C33D3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F8BD2C-4EC5-4C30-B726-C83FEEB60223}"/>
      </w:docPartPr>
      <w:docPartBody>
        <w:p w:rsidR="00203D7E" w:rsidRDefault="00E26615" w:rsidP="00E26615">
          <w:pPr>
            <w:pStyle w:val="0B0DC01A47FA49199F24E1A65C33D3D61"/>
          </w:pPr>
          <w:r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p>
      </w:docPartBody>
    </w:docPart>
    <w:docPart>
      <w:docPartPr>
        <w:name w:val="A5E2F3BFBD9343568BDC95B38058DE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741C09-00C8-46F0-835C-64F4F1E1B967}"/>
      </w:docPartPr>
      <w:docPartBody>
        <w:p w:rsidR="00203D7E" w:rsidRDefault="00E26615" w:rsidP="00E26615">
          <w:pPr>
            <w:pStyle w:val="A5E2F3BFBD9343568BDC95B38058DE6E1"/>
          </w:pPr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p>
      </w:docPartBody>
    </w:docPart>
    <w:docPart>
      <w:docPartPr>
        <w:name w:val="3C9F7734AFBF4C48863093DA554B278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3414159-5BFA-4FCC-93AC-89C70C9B647D}"/>
      </w:docPartPr>
      <w:docPartBody>
        <w:p w:rsidR="00203D7E" w:rsidRDefault="00E26615" w:rsidP="00E26615">
          <w:pPr>
            <w:pStyle w:val="3C9F7734AFBF4C48863093DA554B27821"/>
          </w:pPr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p>
      </w:docPartBody>
    </w:docPart>
    <w:docPart>
      <w:docPartPr>
        <w:name w:val="0EA28D1EAB394B0D86BD72C4CE096A7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769CA91-50B1-4404-AE80-F3053B60EAE5}"/>
      </w:docPartPr>
      <w:docPartBody>
        <w:p w:rsidR="00203D7E" w:rsidRDefault="00E26615" w:rsidP="00E26615">
          <w:pPr>
            <w:pStyle w:val="0EA28D1EAB394B0D86BD72C4CE096A771"/>
          </w:pPr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37DA3"/>
    <w:rsid w:val="00044A50"/>
    <w:rsid w:val="00090B5F"/>
    <w:rsid w:val="00163D7E"/>
    <w:rsid w:val="001927D8"/>
    <w:rsid w:val="001A1AB2"/>
    <w:rsid w:val="00203D7E"/>
    <w:rsid w:val="00291E90"/>
    <w:rsid w:val="002A564C"/>
    <w:rsid w:val="00317484"/>
    <w:rsid w:val="00361938"/>
    <w:rsid w:val="003A2CFD"/>
    <w:rsid w:val="004414F7"/>
    <w:rsid w:val="00475057"/>
    <w:rsid w:val="004F77C5"/>
    <w:rsid w:val="005A0F45"/>
    <w:rsid w:val="005D68BC"/>
    <w:rsid w:val="00681C28"/>
    <w:rsid w:val="006A474A"/>
    <w:rsid w:val="00707358"/>
    <w:rsid w:val="007C77EA"/>
    <w:rsid w:val="007D0459"/>
    <w:rsid w:val="00800D20"/>
    <w:rsid w:val="008056EA"/>
    <w:rsid w:val="00835165"/>
    <w:rsid w:val="008A22C0"/>
    <w:rsid w:val="008F39C7"/>
    <w:rsid w:val="00AA3D21"/>
    <w:rsid w:val="00AD09A9"/>
    <w:rsid w:val="00B13A0A"/>
    <w:rsid w:val="00B37DA3"/>
    <w:rsid w:val="00B527B0"/>
    <w:rsid w:val="00B849AA"/>
    <w:rsid w:val="00B85BB6"/>
    <w:rsid w:val="00BD3D18"/>
    <w:rsid w:val="00C14AD6"/>
    <w:rsid w:val="00C27E8C"/>
    <w:rsid w:val="00C53CF4"/>
    <w:rsid w:val="00C7536E"/>
    <w:rsid w:val="00CA75AF"/>
    <w:rsid w:val="00D04B64"/>
    <w:rsid w:val="00E26615"/>
    <w:rsid w:val="00E36B08"/>
    <w:rsid w:val="00EB476D"/>
    <w:rsid w:val="00F16174"/>
    <w:rsid w:val="00F726C2"/>
    <w:rsid w:val="00FA7A2A"/>
    <w:rsid w:val="00FE0CC4"/>
    <w:rsid w:val="00FF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cs-CZ" w:eastAsia="cs-C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26615"/>
    <w:rPr>
      <w:color w:val="808080"/>
    </w:rPr>
  </w:style>
  <w:style w:type="paragraph" w:customStyle="1" w:styleId="855148DE22B048AB9F6550F7077ECCEA1">
    <w:name w:val="855148DE22B048AB9F6550F7077ECCEA1"/>
    <w:rsid w:val="00E26615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0B0DC01A47FA49199F24E1A65C33D3D61">
    <w:name w:val="0B0DC01A47FA49199F24E1A65C33D3D61"/>
    <w:rsid w:val="00E26615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A5E2F3BFBD9343568BDC95B38058DE6E1">
    <w:name w:val="A5E2F3BFBD9343568BDC95B38058DE6E1"/>
    <w:rsid w:val="00E26615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3C9F7734AFBF4C48863093DA554B27821">
    <w:name w:val="3C9F7734AFBF4C48863093DA554B27821"/>
    <w:rsid w:val="00E26615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0EA28D1EAB394B0D86BD72C4CE096A771">
    <w:name w:val="0EA28D1EAB394B0D86BD72C4CE096A771"/>
    <w:rsid w:val="00E26615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A635CF5-CC37-4CC5-B8B8-5C354ED75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303187-78D0-4DB9-A2BD-A78A436A7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57EA36-BD11-4B04-9B8E-12F4F41A5941}">
  <ds:schemaRefs>
    <ds:schemaRef ds:uri="ced13dcc-f659-4075-b139-42730acacfd7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64DB706-1F8B-4C35-9AE7-965E18AFE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4</Pages>
  <Words>54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andard DSP</vt:lpstr>
    </vt:vector>
  </TitlesOfParts>
  <Company>PdF UP Olomouc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DSP</dc:title>
  <dc:creator>Ing. Hana Šimková</dc:creator>
  <cp:lastModifiedBy>Dostálová Jana</cp:lastModifiedBy>
  <cp:revision>27</cp:revision>
  <cp:lastPrinted>2023-06-14T19:33:00Z</cp:lastPrinted>
  <dcterms:created xsi:type="dcterms:W3CDTF">2026-06-30T10:33:00Z</dcterms:created>
  <dcterms:modified xsi:type="dcterms:W3CDTF">2026-07-0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